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F9EB6" w14:textId="4E3C38B8" w:rsidR="007E77F7" w:rsidRPr="00CE7C7A" w:rsidRDefault="00790401" w:rsidP="00D352E4">
      <w:pPr>
        <w:pStyle w:val="NoSpacing"/>
        <w:spacing w:line="264" w:lineRule="auto"/>
        <w:jc w:val="center"/>
        <w:rPr>
          <w:rStyle w:val="Emphasis"/>
          <w:rFonts w:ascii="Arial" w:hAnsi="Arial" w:cs="Arial"/>
          <w:b/>
          <w:i w:val="0"/>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523">
        <w:rPr>
          <w:rStyle w:val="Emphasis"/>
          <w:rFonts w:ascii="Arial" w:hAnsi="Arial" w:cs="Arial"/>
          <w:b/>
          <w:i w:val="0"/>
          <w:color w:val="000000" w:themeColor="text1"/>
          <w:sz w:val="39"/>
          <w:szCs w:val="3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DULRAHMAN R</w:t>
      </w:r>
      <w:r w:rsidR="005948CA" w:rsidRPr="00385523">
        <w:rPr>
          <w:rStyle w:val="Emphasis"/>
          <w:rFonts w:ascii="Arial" w:hAnsi="Arial" w:cs="Arial"/>
          <w:b/>
          <w:i w:val="0"/>
          <w:color w:val="000000" w:themeColor="text1"/>
          <w:sz w:val="39"/>
          <w:szCs w:val="3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SEY</w:t>
      </w:r>
      <w:r w:rsidRPr="00385523">
        <w:rPr>
          <w:rStyle w:val="Emphasis"/>
          <w:rFonts w:ascii="Arial" w:hAnsi="Arial" w:cs="Arial"/>
          <w:b/>
          <w:i w:val="0"/>
          <w:color w:val="000000" w:themeColor="text1"/>
          <w:sz w:val="39"/>
          <w:szCs w:val="39"/>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OMODU</w:t>
      </w:r>
      <w:r w:rsidRPr="00CE7C7A">
        <w:rPr>
          <w:rStyle w:val="Emphasis"/>
          <w:rFonts w:ascii="Arial" w:hAnsi="Arial" w:cs="Arial"/>
          <w:b/>
          <w:i w:val="0"/>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7F41460" w14:textId="444D6E92" w:rsidR="00B34693" w:rsidRPr="00CE7C7A" w:rsidRDefault="00B34693" w:rsidP="00D352E4">
      <w:pPr>
        <w:pStyle w:val="NoSpacing"/>
        <w:spacing w:line="264" w:lineRule="auto"/>
        <w:jc w:val="center"/>
        <w:rPr>
          <w:rFonts w:ascii="Arial" w:hAnsi="Arial" w:cs="Arial"/>
          <w:sz w:val="21"/>
          <w:szCs w:val="21"/>
        </w:rPr>
      </w:pPr>
      <w:r w:rsidRPr="00CE7C7A">
        <w:rPr>
          <w:rFonts w:ascii="Arial" w:hAnsi="Arial" w:cs="Arial"/>
          <w:sz w:val="21"/>
          <w:szCs w:val="21"/>
        </w:rPr>
        <w:t xml:space="preserve">Oshawa, ON | +1 (437) 518-9551 | ramseymomodu10@gmail.com </w:t>
      </w:r>
      <w:r w:rsidR="00AF7D9B" w:rsidRPr="00CE7C7A">
        <w:rPr>
          <w:rFonts w:ascii="Arial" w:hAnsi="Arial" w:cs="Arial"/>
          <w:sz w:val="21"/>
          <w:szCs w:val="21"/>
        </w:rPr>
        <w:t>|</w:t>
      </w:r>
      <w:r w:rsidR="00AF7D9B" w:rsidRPr="00C25D15">
        <w:rPr>
          <w:rFonts w:ascii="Arial" w:hAnsi="Arial" w:cs="Arial"/>
          <w:sz w:val="21"/>
          <w:szCs w:val="21"/>
        </w:rPr>
        <w:t xml:space="preserve"> </w:t>
      </w:r>
      <w:hyperlink r:id="rId8" w:history="1">
        <w:r w:rsidR="00B703BF" w:rsidRPr="00C25D15">
          <w:rPr>
            <w:rStyle w:val="Hyperlink"/>
            <w:u w:val="none"/>
          </w:rPr>
          <w:t>Abdulrahman Ramsey Momodu | LinkedIn</w:t>
        </w:r>
      </w:hyperlink>
    </w:p>
    <w:p w14:paraId="2E9C48F7" w14:textId="6A952F3B" w:rsidR="00CD10B3" w:rsidRPr="00DF2E8E" w:rsidRDefault="00CD10B3" w:rsidP="00D352E4">
      <w:pPr>
        <w:pStyle w:val="NoSpacing"/>
        <w:pBdr>
          <w:top w:val="single" w:sz="12" w:space="1" w:color="2E74B5" w:themeColor="accent1" w:themeShade="BF"/>
        </w:pBdr>
        <w:spacing w:line="264" w:lineRule="auto"/>
        <w:rPr>
          <w:rStyle w:val="Emphasis"/>
          <w:rFonts w:ascii="Arial" w:hAnsi="Arial" w:cs="Arial"/>
          <w:b/>
          <w:i w:val="0"/>
          <w:color w:val="000000" w:themeColor="text1"/>
          <w:spacing w:val="20"/>
          <w:sz w:val="23"/>
          <w:szCs w:val="23"/>
        </w:rPr>
      </w:pPr>
    </w:p>
    <w:p w14:paraId="77B638DF" w14:textId="21FC9710" w:rsidR="0044124C" w:rsidRPr="00CE7C7A" w:rsidRDefault="00D51F2B" w:rsidP="00954EDB">
      <w:pPr>
        <w:pStyle w:val="Style2"/>
      </w:pPr>
      <w:r w:rsidRPr="00CE7C7A">
        <w:t xml:space="preserve">DATA ANALYTICS SPECIALIST </w:t>
      </w:r>
    </w:p>
    <w:p w14:paraId="3E3444B3" w14:textId="3A202174" w:rsidR="00D51F2B" w:rsidRPr="00CE7C7A" w:rsidRDefault="00D51F2B" w:rsidP="00954EDB">
      <w:pPr>
        <w:pStyle w:val="Style2"/>
      </w:pPr>
      <w:r w:rsidRPr="00CE7C7A">
        <w:t xml:space="preserve">Supporting Business Decisions </w:t>
      </w:r>
      <w:r w:rsidR="00FD384F" w:rsidRPr="00CE7C7A">
        <w:t>via</w:t>
      </w:r>
      <w:r w:rsidRPr="00CE7C7A">
        <w:t xml:space="preserve"> </w:t>
      </w:r>
      <w:r w:rsidR="00B62AD8" w:rsidRPr="00CE7C7A">
        <w:t>Full-Scale</w:t>
      </w:r>
      <w:r w:rsidRPr="00CE7C7A">
        <w:t xml:space="preserve"> Data Analytics Techniques and Delivery of Actionable Insights </w:t>
      </w:r>
    </w:p>
    <w:p w14:paraId="3C8A1519" w14:textId="269BCBEA" w:rsidR="00550708" w:rsidRPr="00CE7C7A" w:rsidRDefault="003E383D" w:rsidP="007F0F29">
      <w:pPr>
        <w:pStyle w:val="Style1"/>
      </w:pPr>
      <w:r w:rsidRPr="00CE7C7A">
        <w:t>PROFESSIONAL SUMMARY</w:t>
      </w:r>
    </w:p>
    <w:p w14:paraId="1B422554" w14:textId="5974E2FF" w:rsidR="00D51F2B" w:rsidRPr="00CE7C7A" w:rsidRDefault="001F3CDF" w:rsidP="00D51F2B">
      <w:pPr>
        <w:pBdr>
          <w:top w:val="nil"/>
          <w:left w:val="nil"/>
          <w:bottom w:val="nil"/>
          <w:right w:val="nil"/>
          <w:between w:val="nil"/>
        </w:pBdr>
        <w:spacing w:line="288" w:lineRule="auto"/>
        <w:contextualSpacing/>
        <w:jc w:val="both"/>
        <w:rPr>
          <w:rFonts w:ascii="Arial" w:eastAsia="Garamond" w:hAnsi="Arial" w:cs="Arial"/>
          <w:color w:val="000000"/>
          <w:sz w:val="21"/>
          <w:szCs w:val="21"/>
        </w:rPr>
      </w:pPr>
      <w:r w:rsidRPr="001F3CDF">
        <w:rPr>
          <w:rFonts w:ascii="Arial" w:eastAsia="Garamond" w:hAnsi="Arial" w:cs="Arial"/>
          <w:color w:val="000000"/>
          <w:sz w:val="21"/>
          <w:szCs w:val="21"/>
        </w:rPr>
        <w:t>Experienced Business Analyst with a strong background in data analytics, statistical analysis, and machine learning. Skilled in leveraging programming languages and business intelligence tools to analyze complex data sets and deliver actionable insights that support business decision-making. Founder of the Sage Children Foundation, a non-profit organization dedicated to improving the lives of underserved children. Adept at critical thinking, creative problem-solving, and communication, with a passion for delivering high-quality, impactful data-driven solutions</w:t>
      </w:r>
      <w:r w:rsidR="00D51F2B" w:rsidRPr="00CE7C7A">
        <w:rPr>
          <w:rFonts w:ascii="Arial" w:eastAsia="Garamond" w:hAnsi="Arial" w:cs="Arial"/>
          <w:color w:val="000000"/>
          <w:sz w:val="21"/>
          <w:szCs w:val="21"/>
        </w:rPr>
        <w:t xml:space="preserve"> </w:t>
      </w:r>
    </w:p>
    <w:p w14:paraId="1CA2932F" w14:textId="04DAD9DF" w:rsidR="00D05555" w:rsidRPr="00CE7C7A" w:rsidRDefault="00D05555" w:rsidP="007F0F29">
      <w:pPr>
        <w:pStyle w:val="Style1"/>
      </w:pPr>
      <w:bookmarkStart w:id="0" w:name="_Hlk107500996"/>
      <w:r w:rsidRPr="00CE7C7A">
        <w:t xml:space="preserve">CORE SKILLS </w:t>
      </w:r>
    </w:p>
    <w:bookmarkEnd w:id="0"/>
    <w:p w14:paraId="40727494" w14:textId="68C5191D" w:rsidR="009647F3" w:rsidRPr="00CE7C7A" w:rsidRDefault="009647F3" w:rsidP="009647F3">
      <w:pPr>
        <w:pStyle w:val="NoSpacing"/>
        <w:numPr>
          <w:ilvl w:val="0"/>
          <w:numId w:val="19"/>
        </w:numPr>
        <w:spacing w:line="264" w:lineRule="auto"/>
        <w:rPr>
          <w:rStyle w:val="Emphasis"/>
          <w:rFonts w:ascii="Arial" w:hAnsi="Arial" w:cs="Arial"/>
          <w:bCs/>
          <w:i w:val="0"/>
          <w:sz w:val="21"/>
          <w:szCs w:val="21"/>
        </w:rPr>
      </w:pPr>
      <w:r w:rsidRPr="00CE7C7A">
        <w:rPr>
          <w:rStyle w:val="Emphasis"/>
          <w:rFonts w:ascii="Arial" w:hAnsi="Arial" w:cs="Arial"/>
          <w:bCs/>
          <w:i w:val="0"/>
          <w:sz w:val="21"/>
          <w:szCs w:val="21"/>
        </w:rPr>
        <w:t>Excellent communication skills</w:t>
      </w:r>
      <w:r w:rsidR="00056860">
        <w:rPr>
          <w:rStyle w:val="Emphasis"/>
          <w:rFonts w:ascii="Arial" w:hAnsi="Arial" w:cs="Arial"/>
          <w:bCs/>
          <w:i w:val="0"/>
          <w:sz w:val="21"/>
          <w:szCs w:val="21"/>
        </w:rPr>
        <w:t>.</w:t>
      </w:r>
    </w:p>
    <w:p w14:paraId="01EF2444" w14:textId="77777777" w:rsidR="009647F3" w:rsidRPr="00CE7C7A" w:rsidRDefault="009647F3" w:rsidP="009647F3">
      <w:pPr>
        <w:pStyle w:val="NoSpacing"/>
        <w:numPr>
          <w:ilvl w:val="0"/>
          <w:numId w:val="19"/>
        </w:numPr>
        <w:spacing w:line="264" w:lineRule="auto"/>
        <w:rPr>
          <w:rStyle w:val="Emphasis"/>
          <w:rFonts w:ascii="Arial" w:hAnsi="Arial" w:cs="Arial"/>
          <w:bCs/>
          <w:i w:val="0"/>
          <w:sz w:val="21"/>
          <w:szCs w:val="21"/>
        </w:rPr>
      </w:pPr>
      <w:r w:rsidRPr="00CE7C7A">
        <w:rPr>
          <w:rStyle w:val="Emphasis"/>
          <w:rFonts w:ascii="Arial" w:hAnsi="Arial" w:cs="Arial"/>
          <w:bCs/>
          <w:i w:val="0"/>
          <w:sz w:val="21"/>
          <w:szCs w:val="21"/>
        </w:rPr>
        <w:t>Ability to work independently and in a team environment.</w:t>
      </w:r>
    </w:p>
    <w:p w14:paraId="2296BCFA" w14:textId="1F80147E" w:rsidR="00AE1AEF" w:rsidRPr="00AE1AEF" w:rsidRDefault="00B136A9" w:rsidP="00AE1AEF">
      <w:pPr>
        <w:pStyle w:val="NoSpacing"/>
        <w:numPr>
          <w:ilvl w:val="0"/>
          <w:numId w:val="19"/>
        </w:numPr>
        <w:spacing w:line="264" w:lineRule="auto"/>
        <w:rPr>
          <w:rStyle w:val="Emphasis"/>
          <w:rFonts w:ascii="Arial" w:hAnsi="Arial" w:cs="Arial"/>
          <w:bCs/>
          <w:i w:val="0"/>
          <w:sz w:val="21"/>
          <w:szCs w:val="21"/>
        </w:rPr>
      </w:pPr>
      <w:r>
        <w:rPr>
          <w:rStyle w:val="Emphasis"/>
          <w:rFonts w:ascii="Arial" w:hAnsi="Arial" w:cs="Arial"/>
          <w:bCs/>
          <w:i w:val="0"/>
          <w:sz w:val="21"/>
          <w:szCs w:val="21"/>
        </w:rPr>
        <w:t>Critical thinking</w:t>
      </w:r>
    </w:p>
    <w:p w14:paraId="199447AB" w14:textId="58AEF367" w:rsidR="00D51F2B" w:rsidRDefault="00D51F2B" w:rsidP="0023194E">
      <w:pPr>
        <w:pStyle w:val="NoSpacing"/>
        <w:numPr>
          <w:ilvl w:val="0"/>
          <w:numId w:val="19"/>
        </w:numPr>
        <w:spacing w:line="264" w:lineRule="auto"/>
        <w:rPr>
          <w:rStyle w:val="Emphasis"/>
          <w:rFonts w:ascii="Arial" w:hAnsi="Arial" w:cs="Arial"/>
          <w:bCs/>
          <w:i w:val="0"/>
          <w:sz w:val="21"/>
          <w:szCs w:val="21"/>
        </w:rPr>
      </w:pPr>
      <w:r w:rsidRPr="00CE7C7A">
        <w:rPr>
          <w:rStyle w:val="Emphasis"/>
          <w:rFonts w:ascii="Arial" w:hAnsi="Arial" w:cs="Arial"/>
          <w:bCs/>
          <w:i w:val="0"/>
          <w:sz w:val="21"/>
          <w:szCs w:val="21"/>
        </w:rPr>
        <w:t>Data Visualization &amp; Presentation | Data Mining &amp; Cleaning | Machine Learning | Statistical Analysis &amp; Modeling | Business Acumen | Problem-Solving | Data Storytelling | Project management | Programming | Strong Communication |Cross Functional Collaboration | Time Management | Attention to Detail</w:t>
      </w:r>
      <w:r w:rsidR="000D7DA5" w:rsidRPr="00CE7C7A">
        <w:rPr>
          <w:rStyle w:val="Emphasis"/>
          <w:rFonts w:ascii="Arial" w:hAnsi="Arial" w:cs="Arial"/>
          <w:bCs/>
          <w:i w:val="0"/>
          <w:sz w:val="21"/>
          <w:szCs w:val="21"/>
        </w:rPr>
        <w:t>.</w:t>
      </w:r>
    </w:p>
    <w:p w14:paraId="1A7AE839" w14:textId="5B9DD029" w:rsidR="00D51F2B" w:rsidRPr="00CE7C7A" w:rsidRDefault="00D51F2B" w:rsidP="0023194E">
      <w:pPr>
        <w:pStyle w:val="NoSpacing"/>
        <w:numPr>
          <w:ilvl w:val="0"/>
          <w:numId w:val="19"/>
        </w:numPr>
        <w:spacing w:line="264" w:lineRule="auto"/>
        <w:rPr>
          <w:rStyle w:val="Emphasis"/>
          <w:rFonts w:ascii="Arial" w:hAnsi="Arial" w:cs="Arial"/>
          <w:bCs/>
          <w:i w:val="0"/>
          <w:sz w:val="21"/>
          <w:szCs w:val="21"/>
        </w:rPr>
      </w:pPr>
      <w:r w:rsidRPr="00153DA5">
        <w:rPr>
          <w:rStyle w:val="Emphasis"/>
          <w:rFonts w:ascii="Arial" w:hAnsi="Arial" w:cs="Arial"/>
          <w:b/>
          <w:i w:val="0"/>
        </w:rPr>
        <w:t>TECHNICAL SKILLS</w:t>
      </w:r>
      <w:r w:rsidRPr="00153DA5">
        <w:rPr>
          <w:rStyle w:val="Emphasis"/>
          <w:rFonts w:ascii="Arial" w:hAnsi="Arial" w:cs="Arial"/>
          <w:bCs/>
          <w:i w:val="0"/>
        </w:rPr>
        <w:t>:</w:t>
      </w:r>
      <w:r w:rsidRPr="00CE7C7A">
        <w:rPr>
          <w:rStyle w:val="Emphasis"/>
          <w:rFonts w:ascii="Arial" w:hAnsi="Arial" w:cs="Arial"/>
          <w:bCs/>
          <w:i w:val="0"/>
          <w:sz w:val="21"/>
          <w:szCs w:val="21"/>
        </w:rPr>
        <w:t xml:space="preserve"> Python (NumPy, Pandas, Matplotlib, </w:t>
      </w:r>
      <w:r w:rsidR="00B62AD8" w:rsidRPr="00CE7C7A">
        <w:rPr>
          <w:rStyle w:val="Emphasis"/>
          <w:rFonts w:ascii="Arial" w:hAnsi="Arial" w:cs="Arial"/>
          <w:bCs/>
          <w:i w:val="0"/>
          <w:sz w:val="21"/>
          <w:szCs w:val="21"/>
        </w:rPr>
        <w:t>sci-kit</w:t>
      </w:r>
      <w:r w:rsidRPr="00CE7C7A">
        <w:rPr>
          <w:rStyle w:val="Emphasis"/>
          <w:rFonts w:ascii="Arial" w:hAnsi="Arial" w:cs="Arial"/>
          <w:bCs/>
          <w:i w:val="0"/>
          <w:sz w:val="21"/>
          <w:szCs w:val="21"/>
        </w:rPr>
        <w:t>-learn) | R | Tableau | Microsoft Excel</w:t>
      </w:r>
      <w:r w:rsidR="000D7DA5" w:rsidRPr="00CE7C7A">
        <w:rPr>
          <w:rStyle w:val="Emphasis"/>
          <w:rFonts w:ascii="Arial" w:hAnsi="Arial" w:cs="Arial"/>
          <w:bCs/>
          <w:i w:val="0"/>
          <w:sz w:val="21"/>
          <w:szCs w:val="21"/>
        </w:rPr>
        <w:t>.</w:t>
      </w:r>
    </w:p>
    <w:p w14:paraId="28713F5C" w14:textId="569BC9B5" w:rsidR="000B0BFC" w:rsidRPr="009F4DF9" w:rsidRDefault="00D51F2B" w:rsidP="009F4DF9">
      <w:pPr>
        <w:pStyle w:val="NoSpacing"/>
        <w:numPr>
          <w:ilvl w:val="0"/>
          <w:numId w:val="19"/>
        </w:numPr>
        <w:spacing w:line="264" w:lineRule="auto"/>
        <w:rPr>
          <w:rStyle w:val="Emphasis"/>
          <w:rFonts w:ascii="Arial" w:hAnsi="Arial" w:cs="Arial"/>
          <w:bCs/>
          <w:i w:val="0"/>
          <w:sz w:val="21"/>
          <w:szCs w:val="21"/>
        </w:rPr>
      </w:pPr>
      <w:r w:rsidRPr="00153DA5">
        <w:rPr>
          <w:rStyle w:val="Emphasis"/>
          <w:rFonts w:ascii="Arial" w:hAnsi="Arial" w:cs="Arial"/>
          <w:b/>
          <w:i w:val="0"/>
        </w:rPr>
        <w:t>MACHINE LEARNING ALGORITHMS</w:t>
      </w:r>
      <w:r w:rsidRPr="00153DA5">
        <w:rPr>
          <w:rStyle w:val="Emphasis"/>
          <w:rFonts w:ascii="Arial" w:hAnsi="Arial" w:cs="Arial"/>
          <w:bCs/>
          <w:i w:val="0"/>
        </w:rPr>
        <w:t>: SVM</w:t>
      </w:r>
      <w:r w:rsidRPr="00CE7C7A">
        <w:rPr>
          <w:rStyle w:val="Emphasis"/>
          <w:rFonts w:ascii="Arial" w:hAnsi="Arial" w:cs="Arial"/>
          <w:bCs/>
          <w:i w:val="0"/>
          <w:sz w:val="21"/>
          <w:szCs w:val="21"/>
        </w:rPr>
        <w:t xml:space="preserve"> | Naive Bays | KNN | Neural Network | Simple Regression | Multiple Regression</w:t>
      </w:r>
      <w:r w:rsidR="000D7DA5" w:rsidRPr="00CE7C7A">
        <w:rPr>
          <w:rStyle w:val="Emphasis"/>
          <w:rFonts w:ascii="Arial" w:hAnsi="Arial" w:cs="Arial"/>
          <w:bCs/>
          <w:i w:val="0"/>
          <w:sz w:val="21"/>
          <w:szCs w:val="21"/>
        </w:rPr>
        <w:t>.</w:t>
      </w:r>
      <w:r w:rsidR="00CA581C" w:rsidRPr="009F4DF9">
        <w:rPr>
          <w:rStyle w:val="Emphasis"/>
          <w:rFonts w:ascii="Arial" w:hAnsi="Arial" w:cs="Arial"/>
          <w:bCs/>
          <w:i w:val="0"/>
          <w:sz w:val="21"/>
          <w:szCs w:val="21"/>
        </w:rPr>
        <w:t xml:space="preserve"> </w:t>
      </w:r>
    </w:p>
    <w:p w14:paraId="3F7C3961" w14:textId="219A80AF" w:rsidR="005C4764" w:rsidRPr="00CE7C7A" w:rsidRDefault="00C37DFB" w:rsidP="007F0F29">
      <w:pPr>
        <w:pStyle w:val="Style1"/>
        <w:rPr>
          <w:rStyle w:val="Emphasis"/>
          <w:b w:val="0"/>
          <w:i w:val="0"/>
          <w:iCs w:val="0"/>
          <w:color w:val="FFFFFF"/>
          <w:sz w:val="21"/>
          <w:szCs w:val="21"/>
        </w:rPr>
      </w:pPr>
      <w:r w:rsidRPr="00CE7C7A">
        <w:t>WORK EXPERIENCE</w:t>
      </w:r>
    </w:p>
    <w:p w14:paraId="72EF0FD5" w14:textId="62A8654E" w:rsidR="00E6515D" w:rsidRPr="00CE7C7A" w:rsidRDefault="00E6515D" w:rsidP="00016AFD">
      <w:pPr>
        <w:pStyle w:val="Style2"/>
      </w:pPr>
      <w:r w:rsidRPr="00CE7C7A">
        <w:t xml:space="preserve">Business Analyst </w:t>
      </w:r>
      <w:r w:rsidR="002C1C04" w:rsidRPr="00CE7C7A">
        <w:t>| Fix25 Nigeria Limited – Lagos State, Nigeria |</w:t>
      </w:r>
      <w:r w:rsidRPr="00CE7C7A">
        <w:t xml:space="preserve"> 2021 -</w:t>
      </w:r>
      <w:r w:rsidR="0090276B" w:rsidRPr="00CE7C7A">
        <w:t>202</w:t>
      </w:r>
      <w:r w:rsidR="008112C2">
        <w:t>3</w:t>
      </w:r>
    </w:p>
    <w:p w14:paraId="0390C977" w14:textId="77A693EA" w:rsidR="00796E72" w:rsidRPr="00CE7C7A" w:rsidRDefault="00796E72" w:rsidP="00796E72">
      <w:pPr>
        <w:pStyle w:val="CommentText"/>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Recruited to analyze complex business data, collaborate with stakeholders to identify needs and develop solutions that align with business goals. Bridged the gap between technical and non-technical teams</w:t>
      </w:r>
      <w:r w:rsidR="003E049B" w:rsidRPr="00CE7C7A">
        <w:rPr>
          <w:rFonts w:ascii="Arial" w:eastAsia="Garamond" w:hAnsi="Arial" w:cs="Arial"/>
          <w:bCs/>
          <w:color w:val="000000" w:themeColor="text1"/>
          <w:sz w:val="21"/>
          <w:szCs w:val="21"/>
        </w:rPr>
        <w:t xml:space="preserve"> and </w:t>
      </w:r>
      <w:r w:rsidRPr="00CE7C7A">
        <w:rPr>
          <w:rFonts w:ascii="Arial" w:eastAsia="Garamond" w:hAnsi="Arial" w:cs="Arial"/>
          <w:bCs/>
          <w:color w:val="000000" w:themeColor="text1"/>
          <w:sz w:val="21"/>
          <w:szCs w:val="21"/>
        </w:rPr>
        <w:t>facilitate success and growth</w:t>
      </w:r>
      <w:r w:rsidR="003E049B" w:rsidRPr="00CE7C7A">
        <w:rPr>
          <w:rFonts w:ascii="Arial" w:eastAsia="Garamond" w:hAnsi="Arial" w:cs="Arial"/>
          <w:bCs/>
          <w:color w:val="000000" w:themeColor="text1"/>
          <w:sz w:val="21"/>
          <w:szCs w:val="21"/>
        </w:rPr>
        <w:t xml:space="preserve">. </w:t>
      </w:r>
    </w:p>
    <w:p w14:paraId="092C9C61" w14:textId="567C6DB5" w:rsidR="00796E72" w:rsidRPr="00CE7C7A" w:rsidRDefault="00796E72" w:rsidP="00796E72">
      <w:pPr>
        <w:pStyle w:val="CommentText"/>
        <w:numPr>
          <w:ilvl w:val="0"/>
          <w:numId w:val="14"/>
        </w:numPr>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 xml:space="preserve">Conducted cost-benefit analysis and made recommendations on pricing, resulting in a </w:t>
      </w:r>
      <w:r w:rsidRPr="00CE7C7A">
        <w:rPr>
          <w:rFonts w:ascii="Arial" w:eastAsia="Garamond" w:hAnsi="Arial" w:cs="Arial"/>
          <w:b/>
          <w:color w:val="000000" w:themeColor="text1"/>
          <w:sz w:val="21"/>
          <w:szCs w:val="21"/>
        </w:rPr>
        <w:t>10%</w:t>
      </w:r>
      <w:r w:rsidRPr="00CE7C7A">
        <w:rPr>
          <w:rFonts w:ascii="Arial" w:eastAsia="Garamond" w:hAnsi="Arial" w:cs="Arial"/>
          <w:bCs/>
          <w:color w:val="000000" w:themeColor="text1"/>
          <w:sz w:val="21"/>
          <w:szCs w:val="21"/>
        </w:rPr>
        <w:t xml:space="preserve"> increase in ROI for the company.</w:t>
      </w:r>
    </w:p>
    <w:p w14:paraId="01C31502" w14:textId="0D5ABFE3" w:rsidR="00247681" w:rsidRPr="00CE7C7A" w:rsidRDefault="00247681" w:rsidP="00247681">
      <w:pPr>
        <w:pStyle w:val="CommentText"/>
        <w:numPr>
          <w:ilvl w:val="0"/>
          <w:numId w:val="14"/>
        </w:numPr>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Responsible for generating new business and managing existing clients in the IT industry.</w:t>
      </w:r>
    </w:p>
    <w:p w14:paraId="7E899A88" w14:textId="520E6057" w:rsidR="000D4585" w:rsidRPr="00CE7C7A" w:rsidRDefault="00247681" w:rsidP="00247681">
      <w:pPr>
        <w:pStyle w:val="CommentText"/>
        <w:numPr>
          <w:ilvl w:val="0"/>
          <w:numId w:val="14"/>
        </w:numPr>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 xml:space="preserve">Develop proposals and presentations to clients, negotiate contracts and provide </w:t>
      </w:r>
      <w:r w:rsidR="0017602B">
        <w:rPr>
          <w:rFonts w:ascii="Arial" w:eastAsia="Garamond" w:hAnsi="Arial" w:cs="Arial"/>
          <w:bCs/>
          <w:color w:val="000000" w:themeColor="text1"/>
          <w:sz w:val="21"/>
          <w:szCs w:val="21"/>
        </w:rPr>
        <w:t>client support</w:t>
      </w:r>
      <w:r w:rsidRPr="00CE7C7A">
        <w:rPr>
          <w:rFonts w:ascii="Arial" w:eastAsia="Garamond" w:hAnsi="Arial" w:cs="Arial"/>
          <w:bCs/>
          <w:color w:val="000000" w:themeColor="text1"/>
          <w:sz w:val="21"/>
          <w:szCs w:val="21"/>
        </w:rPr>
        <w:t>.</w:t>
      </w:r>
    </w:p>
    <w:p w14:paraId="5A07C90C" w14:textId="09F77AC0" w:rsidR="00DA6553" w:rsidRPr="00CE7C7A" w:rsidRDefault="00DA6553" w:rsidP="00C15D5F">
      <w:pPr>
        <w:pStyle w:val="Style2"/>
      </w:pPr>
      <w:bookmarkStart w:id="1" w:name="_Hlk104959860"/>
      <w:r w:rsidRPr="00CE7C7A">
        <w:t xml:space="preserve">Sales Manager </w:t>
      </w:r>
      <w:r w:rsidR="002C1C04" w:rsidRPr="00CE7C7A">
        <w:t>| Benin Direct, Benin, Edo state</w:t>
      </w:r>
      <w:r w:rsidR="0097434E">
        <w:t xml:space="preserve"> </w:t>
      </w:r>
      <w:r w:rsidR="0097434E" w:rsidRPr="00CE7C7A">
        <w:t>| 20</w:t>
      </w:r>
      <w:r w:rsidR="00122A35">
        <w:t>19</w:t>
      </w:r>
      <w:r w:rsidR="0097434E" w:rsidRPr="00CE7C7A">
        <w:t xml:space="preserve"> -202</w:t>
      </w:r>
      <w:r w:rsidR="00345F54">
        <w:t>1</w:t>
      </w:r>
    </w:p>
    <w:bookmarkEnd w:id="1"/>
    <w:p w14:paraId="44DF5E49" w14:textId="77777777" w:rsidR="00DA6553" w:rsidRPr="00CE7C7A" w:rsidRDefault="00DA6553" w:rsidP="00DA6553">
      <w:pPr>
        <w:pStyle w:val="CommentText"/>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Selected to drive sales efforts, develop and execute sales strategies, and set performance targets Tracked market trends, analyzed sales data, and made informed decisions to maximize revenue growth.</w:t>
      </w:r>
    </w:p>
    <w:p w14:paraId="2C1E5D38" w14:textId="77777777" w:rsidR="00DD35EB" w:rsidRPr="00CE7C7A" w:rsidRDefault="00DD35EB" w:rsidP="006D3B7D">
      <w:pPr>
        <w:pStyle w:val="CommentText"/>
        <w:numPr>
          <w:ilvl w:val="0"/>
          <w:numId w:val="20"/>
        </w:numPr>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Managed sales and customer service operations, and increased sales revenue by 20% in the first year</w:t>
      </w:r>
    </w:p>
    <w:p w14:paraId="17EC3467" w14:textId="7B4D2D24" w:rsidR="00DA6553" w:rsidRPr="00CE7C7A" w:rsidRDefault="00DD35EB" w:rsidP="006D3B7D">
      <w:pPr>
        <w:pStyle w:val="CommentText"/>
        <w:numPr>
          <w:ilvl w:val="0"/>
          <w:numId w:val="20"/>
        </w:numPr>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 xml:space="preserve">Led a team of </w:t>
      </w:r>
      <w:r w:rsidR="000E10BD" w:rsidRPr="00CE7C7A">
        <w:rPr>
          <w:rFonts w:ascii="Arial" w:eastAsia="Garamond" w:hAnsi="Arial" w:cs="Arial"/>
          <w:bCs/>
          <w:color w:val="000000" w:themeColor="text1"/>
          <w:sz w:val="21"/>
          <w:szCs w:val="21"/>
        </w:rPr>
        <w:t>sales representatives and</w:t>
      </w:r>
      <w:r w:rsidRPr="00CE7C7A">
        <w:rPr>
          <w:rFonts w:ascii="Arial" w:eastAsia="Garamond" w:hAnsi="Arial" w:cs="Arial"/>
          <w:bCs/>
          <w:color w:val="000000" w:themeColor="text1"/>
          <w:sz w:val="21"/>
          <w:szCs w:val="21"/>
        </w:rPr>
        <w:t xml:space="preserve"> developed training programs and coaching initiatives to improve sales performance</w:t>
      </w:r>
      <w:r w:rsidR="006D3B7D" w:rsidRPr="00CE7C7A">
        <w:rPr>
          <w:rFonts w:ascii="Arial" w:eastAsia="Garamond" w:hAnsi="Arial" w:cs="Arial"/>
          <w:bCs/>
          <w:color w:val="000000" w:themeColor="text1"/>
          <w:sz w:val="21"/>
          <w:szCs w:val="21"/>
        </w:rPr>
        <w:t>.</w:t>
      </w:r>
    </w:p>
    <w:p w14:paraId="26FAD923" w14:textId="59A3EB49" w:rsidR="00DA6553" w:rsidRPr="00CE7C7A" w:rsidRDefault="007F4927" w:rsidP="00954EDB">
      <w:pPr>
        <w:pStyle w:val="Style2"/>
      </w:pPr>
      <w:r w:rsidRPr="007F4927">
        <w:t>Sales Manager and Sales Representative Experience at GT Plaza, Glad Tides Enterprise | Benin City, Edo State | 2013 - 2013, 2017 - 2019</w:t>
      </w:r>
    </w:p>
    <w:p w14:paraId="2F5F38E5" w14:textId="28C5231A" w:rsidR="00DA6553" w:rsidRPr="00CE7C7A" w:rsidRDefault="00DA6553" w:rsidP="00DA6553">
      <w:pPr>
        <w:pStyle w:val="CommentText"/>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Hired to serve as the first line of engagement with new and existing customers, conduct market research, and uncover targeted customer profiles. Actively engage and follow up with clients to increase interest and facilitate sales and implement</w:t>
      </w:r>
      <w:r w:rsidR="00FB00A4" w:rsidRPr="00CE7C7A">
        <w:rPr>
          <w:rFonts w:ascii="Arial" w:eastAsia="Garamond" w:hAnsi="Arial" w:cs="Arial"/>
          <w:bCs/>
          <w:color w:val="000000" w:themeColor="text1"/>
          <w:sz w:val="21"/>
          <w:szCs w:val="21"/>
        </w:rPr>
        <w:t>ed</w:t>
      </w:r>
      <w:r w:rsidRPr="00CE7C7A">
        <w:rPr>
          <w:rFonts w:ascii="Arial" w:eastAsia="Garamond" w:hAnsi="Arial" w:cs="Arial"/>
          <w:bCs/>
          <w:color w:val="000000" w:themeColor="text1"/>
          <w:sz w:val="21"/>
          <w:szCs w:val="21"/>
        </w:rPr>
        <w:t xml:space="preserve"> strategies for sales growth</w:t>
      </w:r>
      <w:r w:rsidR="00FB00A4" w:rsidRPr="00CE7C7A">
        <w:rPr>
          <w:rFonts w:ascii="Arial" w:eastAsia="Garamond" w:hAnsi="Arial" w:cs="Arial"/>
          <w:bCs/>
          <w:color w:val="000000" w:themeColor="text1"/>
          <w:sz w:val="21"/>
          <w:szCs w:val="21"/>
        </w:rPr>
        <w:t>.</w:t>
      </w:r>
    </w:p>
    <w:p w14:paraId="4540B3BC" w14:textId="77777777" w:rsidR="00DA6553" w:rsidRPr="00CE7C7A" w:rsidRDefault="00DA6553" w:rsidP="00DA6553">
      <w:pPr>
        <w:pStyle w:val="CommentText"/>
        <w:numPr>
          <w:ilvl w:val="0"/>
          <w:numId w:val="14"/>
        </w:numPr>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 xml:space="preserve">Built and maintained strong relationships with new and existing clients, which resulted in exceptional customer service delivery and exceeded sales targets by </w:t>
      </w:r>
      <w:r w:rsidRPr="00CE7C7A">
        <w:rPr>
          <w:rFonts w:ascii="Arial" w:eastAsia="Garamond" w:hAnsi="Arial" w:cs="Arial"/>
          <w:b/>
          <w:color w:val="000000" w:themeColor="text1"/>
          <w:sz w:val="21"/>
          <w:szCs w:val="21"/>
        </w:rPr>
        <w:t>45%.</w:t>
      </w:r>
    </w:p>
    <w:p w14:paraId="3F1B5932" w14:textId="755843F3" w:rsidR="00DA6553" w:rsidRPr="00CE7C7A" w:rsidRDefault="00523821" w:rsidP="00523821">
      <w:pPr>
        <w:pStyle w:val="CommentText"/>
        <w:numPr>
          <w:ilvl w:val="0"/>
          <w:numId w:val="14"/>
        </w:numPr>
        <w:jc w:val="both"/>
        <w:rPr>
          <w:rFonts w:ascii="Arial" w:eastAsia="Garamond" w:hAnsi="Arial" w:cs="Arial"/>
          <w:bCs/>
          <w:color w:val="000000" w:themeColor="text1"/>
          <w:sz w:val="21"/>
          <w:szCs w:val="21"/>
        </w:rPr>
      </w:pPr>
      <w:r w:rsidRPr="00CE7C7A">
        <w:rPr>
          <w:rFonts w:ascii="Arial" w:eastAsia="Garamond" w:hAnsi="Arial" w:cs="Arial"/>
          <w:bCs/>
          <w:color w:val="000000" w:themeColor="text1"/>
          <w:sz w:val="21"/>
          <w:szCs w:val="21"/>
        </w:rPr>
        <w:t>Provided customer service and sales support in a retail environment</w:t>
      </w:r>
    </w:p>
    <w:p w14:paraId="3B83C98B" w14:textId="19AADC6E" w:rsidR="008F3815" w:rsidRPr="007F0F29" w:rsidRDefault="003E383D" w:rsidP="007F0F29">
      <w:pPr>
        <w:pStyle w:val="Style1"/>
        <w:rPr>
          <w:color w:val="000000" w:themeColor="text1"/>
        </w:rPr>
      </w:pPr>
      <w:r w:rsidRPr="007F0F29">
        <w:t xml:space="preserve">EDUCATION </w:t>
      </w:r>
      <w:r w:rsidR="00612D7E" w:rsidRPr="007F0F29">
        <w:t>&amp; CERTIFICATION</w:t>
      </w:r>
      <w:bookmarkStart w:id="2" w:name="_Hlk121489168"/>
    </w:p>
    <w:p w14:paraId="0B7C1C49" w14:textId="5A073E9A" w:rsidR="00DF0204" w:rsidRPr="00CE7C7A" w:rsidRDefault="00DF0204" w:rsidP="00DF0204">
      <w:pPr>
        <w:snapToGrid w:val="0"/>
        <w:spacing w:line="264" w:lineRule="auto"/>
        <w:jc w:val="center"/>
        <w:rPr>
          <w:rFonts w:ascii="Arial" w:hAnsi="Arial" w:cs="Arial"/>
          <w:color w:val="000000" w:themeColor="text1"/>
          <w:sz w:val="21"/>
          <w:szCs w:val="21"/>
        </w:rPr>
      </w:pPr>
      <w:r w:rsidRPr="00CE7C7A">
        <w:rPr>
          <w:rFonts w:ascii="Arial" w:hAnsi="Arial" w:cs="Arial"/>
          <w:b/>
          <w:bCs/>
          <w:color w:val="000000" w:themeColor="text1"/>
          <w:sz w:val="21"/>
          <w:szCs w:val="21"/>
        </w:rPr>
        <w:t>Post Graduate Study in Data Analytics for Business Decision Making</w:t>
      </w:r>
      <w:r w:rsidRPr="00CE7C7A">
        <w:rPr>
          <w:rFonts w:ascii="Arial" w:hAnsi="Arial" w:cs="Arial"/>
          <w:color w:val="000000" w:themeColor="text1"/>
          <w:sz w:val="21"/>
          <w:szCs w:val="21"/>
        </w:rPr>
        <w:t xml:space="preserve"> | Durham College Oshawa, Ontario | </w:t>
      </w:r>
      <w:r w:rsidR="000165AF" w:rsidRPr="00CE7C7A">
        <w:rPr>
          <w:rFonts w:ascii="Arial" w:hAnsi="Arial" w:cs="Arial"/>
          <w:color w:val="000000" w:themeColor="text1"/>
          <w:sz w:val="21"/>
          <w:szCs w:val="21"/>
        </w:rPr>
        <w:t>2023.</w:t>
      </w:r>
      <w:r w:rsidRPr="00CE7C7A">
        <w:rPr>
          <w:rFonts w:ascii="Arial" w:hAnsi="Arial" w:cs="Arial"/>
          <w:color w:val="000000" w:themeColor="text1"/>
          <w:sz w:val="21"/>
          <w:szCs w:val="21"/>
        </w:rPr>
        <w:t xml:space="preserve">    </w:t>
      </w:r>
    </w:p>
    <w:p w14:paraId="00DDADA7" w14:textId="2751DB9B" w:rsidR="001E73FE" w:rsidRDefault="00DF0204" w:rsidP="00DF0204">
      <w:pPr>
        <w:snapToGrid w:val="0"/>
        <w:spacing w:line="264" w:lineRule="auto"/>
        <w:jc w:val="center"/>
        <w:rPr>
          <w:rFonts w:ascii="Arial" w:hAnsi="Arial" w:cs="Arial"/>
          <w:color w:val="000000" w:themeColor="text1"/>
          <w:sz w:val="21"/>
          <w:szCs w:val="21"/>
        </w:rPr>
      </w:pPr>
      <w:r w:rsidRPr="00CE7C7A">
        <w:rPr>
          <w:rFonts w:ascii="Arial" w:hAnsi="Arial" w:cs="Arial"/>
          <w:b/>
          <w:bCs/>
          <w:color w:val="000000" w:themeColor="text1"/>
          <w:sz w:val="21"/>
          <w:szCs w:val="21"/>
        </w:rPr>
        <w:t>Bachelor of Science in Computer Science</w:t>
      </w:r>
      <w:r w:rsidRPr="00CE7C7A">
        <w:rPr>
          <w:rFonts w:ascii="Arial" w:hAnsi="Arial" w:cs="Arial"/>
          <w:color w:val="000000" w:themeColor="text1"/>
          <w:sz w:val="21"/>
          <w:szCs w:val="21"/>
        </w:rPr>
        <w:t xml:space="preserve"> | Ambrose Alli University (AAU), </w:t>
      </w:r>
      <w:proofErr w:type="spellStart"/>
      <w:r w:rsidRPr="00CE7C7A">
        <w:rPr>
          <w:rFonts w:ascii="Arial" w:hAnsi="Arial" w:cs="Arial"/>
          <w:color w:val="000000" w:themeColor="text1"/>
          <w:sz w:val="21"/>
          <w:szCs w:val="21"/>
        </w:rPr>
        <w:t>Ekpoma</w:t>
      </w:r>
      <w:proofErr w:type="spellEnd"/>
      <w:r w:rsidRPr="00CE7C7A">
        <w:rPr>
          <w:rFonts w:ascii="Arial" w:hAnsi="Arial" w:cs="Arial"/>
          <w:color w:val="000000" w:themeColor="text1"/>
          <w:sz w:val="21"/>
          <w:szCs w:val="21"/>
        </w:rPr>
        <w:t>, Edo State | 2019</w:t>
      </w:r>
      <w:r w:rsidR="000165AF">
        <w:rPr>
          <w:rFonts w:ascii="Arial" w:hAnsi="Arial" w:cs="Arial"/>
          <w:color w:val="000000" w:themeColor="text1"/>
          <w:sz w:val="21"/>
          <w:szCs w:val="21"/>
        </w:rPr>
        <w:t>.</w:t>
      </w:r>
    </w:p>
    <w:p w14:paraId="0A62876E" w14:textId="602CF060" w:rsidR="002F1012" w:rsidRPr="00E17C62" w:rsidRDefault="002F1012" w:rsidP="00DF0204">
      <w:pPr>
        <w:snapToGrid w:val="0"/>
        <w:spacing w:line="264" w:lineRule="auto"/>
        <w:jc w:val="center"/>
        <w:rPr>
          <w:rFonts w:ascii="Arial" w:hAnsi="Arial" w:cs="Arial"/>
          <w:color w:val="000000" w:themeColor="text1"/>
          <w:sz w:val="9"/>
          <w:szCs w:val="9"/>
        </w:rPr>
      </w:pPr>
    </w:p>
    <w:p w14:paraId="41CE0595" w14:textId="77777777" w:rsidR="002F1012" w:rsidRDefault="002F1012" w:rsidP="002F1012">
      <w:pPr>
        <w:snapToGrid w:val="0"/>
        <w:spacing w:line="264" w:lineRule="auto"/>
        <w:jc w:val="center"/>
        <w:rPr>
          <w:rFonts w:ascii="Arial" w:hAnsi="Arial" w:cs="Arial"/>
          <w:color w:val="000000" w:themeColor="text1"/>
          <w:sz w:val="21"/>
          <w:szCs w:val="21"/>
        </w:rPr>
      </w:pPr>
      <w:r w:rsidRPr="001E73FE">
        <w:rPr>
          <w:rFonts w:ascii="Arial" w:hAnsi="Arial" w:cs="Arial"/>
          <w:b/>
          <w:bCs/>
          <w:color w:val="000000" w:themeColor="text1"/>
          <w:sz w:val="21"/>
          <w:szCs w:val="21"/>
        </w:rPr>
        <w:t xml:space="preserve">ETL Processing </w:t>
      </w:r>
      <w:r w:rsidRPr="001E73FE">
        <w:rPr>
          <w:rFonts w:ascii="Arial" w:hAnsi="Arial" w:cs="Arial"/>
          <w:color w:val="000000" w:themeColor="text1"/>
          <w:sz w:val="21"/>
          <w:szCs w:val="21"/>
        </w:rPr>
        <w:t xml:space="preserve">| </w:t>
      </w:r>
      <w:r>
        <w:rPr>
          <w:rFonts w:ascii="Arial" w:hAnsi="Arial" w:cs="Arial"/>
          <w:color w:val="000000" w:themeColor="text1"/>
          <w:sz w:val="21"/>
          <w:szCs w:val="21"/>
        </w:rPr>
        <w:t>O’REILLY</w:t>
      </w:r>
      <w:r w:rsidRPr="001E73FE">
        <w:rPr>
          <w:rFonts w:ascii="Arial" w:hAnsi="Arial" w:cs="Arial"/>
          <w:color w:val="000000" w:themeColor="text1"/>
          <w:sz w:val="21"/>
          <w:szCs w:val="21"/>
        </w:rPr>
        <w:t xml:space="preserve"> | 2022.</w:t>
      </w:r>
    </w:p>
    <w:p w14:paraId="17B90304" w14:textId="77777777" w:rsidR="002F1012" w:rsidRDefault="002F1012" w:rsidP="002F1012">
      <w:pPr>
        <w:snapToGrid w:val="0"/>
        <w:spacing w:line="264" w:lineRule="auto"/>
        <w:jc w:val="center"/>
        <w:rPr>
          <w:rFonts w:ascii="Arial" w:hAnsi="Arial" w:cs="Arial"/>
          <w:color w:val="000000" w:themeColor="text1"/>
          <w:sz w:val="21"/>
          <w:szCs w:val="21"/>
        </w:rPr>
      </w:pPr>
      <w:r w:rsidRPr="007C470A">
        <w:rPr>
          <w:rFonts w:ascii="Arial" w:hAnsi="Arial" w:cs="Arial"/>
          <w:b/>
          <w:bCs/>
          <w:color w:val="000000" w:themeColor="text1"/>
          <w:sz w:val="21"/>
          <w:szCs w:val="21"/>
        </w:rPr>
        <w:t>IBM Data Analyst Professional Certificate</w:t>
      </w:r>
      <w:r w:rsidRPr="007C470A">
        <w:rPr>
          <w:rFonts w:ascii="Arial" w:hAnsi="Arial" w:cs="Arial"/>
          <w:color w:val="000000" w:themeColor="text1"/>
          <w:sz w:val="21"/>
          <w:szCs w:val="21"/>
        </w:rPr>
        <w:t xml:space="preserve"> | IBM Corporation | 202</w:t>
      </w:r>
      <w:r>
        <w:rPr>
          <w:rFonts w:ascii="Arial" w:hAnsi="Arial" w:cs="Arial"/>
          <w:color w:val="000000" w:themeColor="text1"/>
          <w:sz w:val="21"/>
          <w:szCs w:val="21"/>
        </w:rPr>
        <w:t>3</w:t>
      </w:r>
      <w:r w:rsidRPr="007C470A">
        <w:rPr>
          <w:rFonts w:ascii="Arial" w:hAnsi="Arial" w:cs="Arial"/>
          <w:color w:val="000000" w:themeColor="text1"/>
          <w:sz w:val="21"/>
          <w:szCs w:val="21"/>
        </w:rPr>
        <w:t>.</w:t>
      </w:r>
    </w:p>
    <w:p w14:paraId="523C0003" w14:textId="6DDFAD17" w:rsidR="002F1012" w:rsidRDefault="002F1012" w:rsidP="002F1012">
      <w:pPr>
        <w:snapToGrid w:val="0"/>
        <w:spacing w:line="264" w:lineRule="auto"/>
        <w:jc w:val="center"/>
        <w:rPr>
          <w:rFonts w:ascii="Arial" w:hAnsi="Arial" w:cs="Arial"/>
          <w:color w:val="000000" w:themeColor="text1"/>
          <w:sz w:val="21"/>
          <w:szCs w:val="21"/>
        </w:rPr>
      </w:pPr>
      <w:r w:rsidRPr="002F1012">
        <w:rPr>
          <w:rFonts w:ascii="Arial" w:hAnsi="Arial" w:cs="Arial"/>
          <w:b/>
          <w:bCs/>
          <w:color w:val="000000" w:themeColor="text1"/>
          <w:sz w:val="21"/>
          <w:szCs w:val="21"/>
        </w:rPr>
        <w:t>AWS Certified Machine Learning</w:t>
      </w:r>
      <w:r w:rsidRPr="007C470A">
        <w:rPr>
          <w:rFonts w:ascii="Arial" w:hAnsi="Arial" w:cs="Arial"/>
          <w:color w:val="000000" w:themeColor="text1"/>
          <w:sz w:val="21"/>
          <w:szCs w:val="21"/>
        </w:rPr>
        <w:t xml:space="preserve"> Study Guide | Amazon Web Services | 2022</w:t>
      </w:r>
      <w:r>
        <w:rPr>
          <w:rFonts w:ascii="Arial" w:hAnsi="Arial" w:cs="Arial"/>
          <w:color w:val="000000" w:themeColor="text1"/>
          <w:sz w:val="21"/>
          <w:szCs w:val="21"/>
        </w:rPr>
        <w:t>3</w:t>
      </w:r>
    </w:p>
    <w:bookmarkEnd w:id="2"/>
    <w:p w14:paraId="6F602467" w14:textId="36FB8001" w:rsidR="007A3105" w:rsidRPr="007F0F29" w:rsidRDefault="007A3105" w:rsidP="007F0F29">
      <w:pPr>
        <w:pStyle w:val="Style1"/>
      </w:pPr>
      <w:r w:rsidRPr="007F0F29">
        <w:t xml:space="preserve">VOLUNTEER EXPERIENCE </w:t>
      </w:r>
    </w:p>
    <w:p w14:paraId="7D39F5CC" w14:textId="101C76CF" w:rsidR="001978BE" w:rsidRPr="00CE7C7A" w:rsidRDefault="001978BE" w:rsidP="00B344E5">
      <w:pPr>
        <w:snapToGrid w:val="0"/>
        <w:spacing w:line="264" w:lineRule="auto"/>
        <w:rPr>
          <w:rFonts w:ascii="Arial" w:hAnsi="Arial" w:cs="Arial"/>
          <w:sz w:val="21"/>
          <w:szCs w:val="21"/>
        </w:rPr>
      </w:pPr>
      <w:r w:rsidRPr="00CE7C7A">
        <w:rPr>
          <w:rFonts w:ascii="Arial" w:hAnsi="Arial" w:cs="Arial"/>
          <w:b/>
          <w:bCs/>
          <w:sz w:val="21"/>
          <w:szCs w:val="21"/>
        </w:rPr>
        <w:t>First Robotics Canada</w:t>
      </w:r>
      <w:r w:rsidRPr="00CE7C7A">
        <w:rPr>
          <w:rFonts w:ascii="Arial" w:hAnsi="Arial" w:cs="Arial"/>
          <w:sz w:val="21"/>
          <w:szCs w:val="21"/>
        </w:rPr>
        <w:t xml:space="preserve"> | 2022</w:t>
      </w:r>
      <w:r w:rsidR="000B7C91" w:rsidRPr="00CE7C7A">
        <w:rPr>
          <w:rFonts w:ascii="Arial" w:hAnsi="Arial" w:cs="Arial"/>
          <w:sz w:val="21"/>
          <w:szCs w:val="21"/>
        </w:rPr>
        <w:t>.</w:t>
      </w:r>
    </w:p>
    <w:p w14:paraId="33979AE1" w14:textId="6A22BAD4" w:rsidR="001978BE" w:rsidRPr="00CE7C7A" w:rsidRDefault="001978BE" w:rsidP="00B344E5">
      <w:pPr>
        <w:snapToGrid w:val="0"/>
        <w:spacing w:line="264" w:lineRule="auto"/>
        <w:rPr>
          <w:rFonts w:ascii="Arial" w:hAnsi="Arial" w:cs="Arial"/>
          <w:b/>
          <w:bCs/>
          <w:sz w:val="21"/>
          <w:szCs w:val="21"/>
        </w:rPr>
      </w:pPr>
      <w:r w:rsidRPr="00CE7C7A">
        <w:rPr>
          <w:rFonts w:ascii="Arial" w:hAnsi="Arial" w:cs="Arial"/>
          <w:b/>
          <w:bCs/>
          <w:sz w:val="21"/>
          <w:szCs w:val="21"/>
        </w:rPr>
        <w:t>Be my eye Volunteer</w:t>
      </w:r>
      <w:r w:rsidRPr="00CE7C7A">
        <w:rPr>
          <w:rFonts w:ascii="Arial" w:hAnsi="Arial" w:cs="Arial"/>
          <w:sz w:val="21"/>
          <w:szCs w:val="21"/>
        </w:rPr>
        <w:t xml:space="preserve"> | </w:t>
      </w:r>
      <w:r w:rsidR="00B344E5" w:rsidRPr="00CE7C7A">
        <w:rPr>
          <w:rFonts w:ascii="Arial" w:hAnsi="Arial" w:cs="Arial"/>
          <w:sz w:val="21"/>
          <w:szCs w:val="21"/>
        </w:rPr>
        <w:t>20</w:t>
      </w:r>
      <w:r w:rsidR="00FC08C3">
        <w:rPr>
          <w:rFonts w:ascii="Arial" w:hAnsi="Arial" w:cs="Arial"/>
          <w:sz w:val="21"/>
          <w:szCs w:val="21"/>
        </w:rPr>
        <w:t>20.</w:t>
      </w:r>
    </w:p>
    <w:p w14:paraId="4ECACB34" w14:textId="387B983B" w:rsidR="00E17C62" w:rsidRDefault="001978BE" w:rsidP="00E17C62">
      <w:pPr>
        <w:snapToGrid w:val="0"/>
        <w:spacing w:line="264" w:lineRule="auto"/>
        <w:rPr>
          <w:rFonts w:ascii="Arial" w:hAnsi="Arial" w:cs="Arial"/>
          <w:sz w:val="21"/>
          <w:szCs w:val="21"/>
        </w:rPr>
      </w:pPr>
      <w:r w:rsidRPr="00CE7C7A">
        <w:rPr>
          <w:rFonts w:ascii="Arial" w:hAnsi="Arial" w:cs="Arial"/>
          <w:b/>
          <w:bCs/>
          <w:sz w:val="21"/>
          <w:szCs w:val="21"/>
        </w:rPr>
        <w:t xml:space="preserve">UN Volunteer </w:t>
      </w:r>
      <w:r w:rsidRPr="00CE7C7A">
        <w:rPr>
          <w:rFonts w:ascii="Arial" w:hAnsi="Arial" w:cs="Arial"/>
          <w:sz w:val="21"/>
          <w:szCs w:val="21"/>
        </w:rPr>
        <w:t>| 2019</w:t>
      </w:r>
      <w:r w:rsidR="000B7C91" w:rsidRPr="00CE7C7A">
        <w:rPr>
          <w:rFonts w:ascii="Arial" w:hAnsi="Arial" w:cs="Arial"/>
          <w:sz w:val="21"/>
          <w:szCs w:val="21"/>
        </w:rPr>
        <w:t>.</w:t>
      </w:r>
      <w:r w:rsidR="00E17C62">
        <w:rPr>
          <w:rFonts w:ascii="Arial" w:hAnsi="Arial" w:cs="Arial"/>
          <w:sz w:val="21"/>
          <w:szCs w:val="21"/>
        </w:rPr>
        <w:br w:type="page"/>
      </w:r>
    </w:p>
    <w:p w14:paraId="3DB59FEC" w14:textId="77777777" w:rsidR="001978BE" w:rsidRPr="00CE7C7A" w:rsidRDefault="001978BE" w:rsidP="00F20138">
      <w:pPr>
        <w:snapToGrid w:val="0"/>
        <w:spacing w:line="264" w:lineRule="auto"/>
        <w:rPr>
          <w:rFonts w:ascii="Arial" w:hAnsi="Arial" w:cs="Arial"/>
          <w:sz w:val="21"/>
          <w:szCs w:val="21"/>
        </w:rPr>
      </w:pPr>
    </w:p>
    <w:p w14:paraId="60065E65" w14:textId="4AEDF1CD" w:rsidR="007A3105" w:rsidRPr="00CE7C7A" w:rsidRDefault="00DB7EC3" w:rsidP="007F0F29">
      <w:pPr>
        <w:pStyle w:val="Style1"/>
      </w:pPr>
      <w:r w:rsidRPr="00CE7C7A">
        <w:t>PERSONAL ACCO</w:t>
      </w:r>
      <w:r w:rsidR="00665527" w:rsidRPr="00CE7C7A">
        <w:t>MPLISHMENT</w:t>
      </w:r>
    </w:p>
    <w:p w14:paraId="1F584F59" w14:textId="709A558E" w:rsidR="00AD56AE" w:rsidRPr="00CE7C7A" w:rsidRDefault="00AD56AE" w:rsidP="001C2F19">
      <w:pPr>
        <w:pStyle w:val="Style2"/>
      </w:pPr>
      <w:r w:rsidRPr="00CE7C7A">
        <w:t>Founder</w:t>
      </w:r>
      <w:r w:rsidR="001C2F19">
        <w:t>:</w:t>
      </w:r>
      <w:r w:rsidRPr="00CE7C7A">
        <w:t xml:space="preserve"> Sage Children Foundation</w:t>
      </w:r>
    </w:p>
    <w:p w14:paraId="19E8DCBB" w14:textId="225DDA9B" w:rsidR="00AD56AE" w:rsidRPr="00CE7C7A" w:rsidRDefault="00AD56AE" w:rsidP="00CC492E">
      <w:pPr>
        <w:pStyle w:val="ListParagraph"/>
        <w:numPr>
          <w:ilvl w:val="0"/>
          <w:numId w:val="21"/>
        </w:numPr>
        <w:snapToGrid w:val="0"/>
        <w:spacing w:line="264" w:lineRule="auto"/>
        <w:rPr>
          <w:rFonts w:ascii="Arial" w:hAnsi="Arial" w:cs="Arial"/>
          <w:sz w:val="21"/>
          <w:szCs w:val="21"/>
        </w:rPr>
      </w:pPr>
      <w:r w:rsidRPr="00CE7C7A">
        <w:rPr>
          <w:rFonts w:ascii="Arial" w:hAnsi="Arial" w:cs="Arial"/>
          <w:sz w:val="21"/>
          <w:szCs w:val="21"/>
        </w:rPr>
        <w:t>Established and launched a non-profit organization focused on improving the lives of underprivileged children.</w:t>
      </w:r>
    </w:p>
    <w:p w14:paraId="1568ABC8" w14:textId="012CC9CC" w:rsidR="00AD56AE" w:rsidRPr="00CE7C7A" w:rsidRDefault="00AD56AE" w:rsidP="00CC492E">
      <w:pPr>
        <w:pStyle w:val="ListParagraph"/>
        <w:numPr>
          <w:ilvl w:val="0"/>
          <w:numId w:val="21"/>
        </w:numPr>
        <w:snapToGrid w:val="0"/>
        <w:spacing w:line="264" w:lineRule="auto"/>
        <w:rPr>
          <w:rFonts w:ascii="Arial" w:hAnsi="Arial" w:cs="Arial"/>
          <w:sz w:val="21"/>
          <w:szCs w:val="21"/>
        </w:rPr>
      </w:pPr>
      <w:r w:rsidRPr="00CE7C7A">
        <w:rPr>
          <w:rFonts w:ascii="Arial" w:hAnsi="Arial" w:cs="Arial"/>
          <w:sz w:val="21"/>
          <w:szCs w:val="21"/>
        </w:rPr>
        <w:t>Developed and implemented fundraising strategies, resulting in over $</w:t>
      </w:r>
      <w:r w:rsidR="004C70F3" w:rsidRPr="00CE7C7A">
        <w:rPr>
          <w:rFonts w:ascii="Arial" w:hAnsi="Arial" w:cs="Arial"/>
          <w:sz w:val="21"/>
          <w:szCs w:val="21"/>
        </w:rPr>
        <w:t>12,000</w:t>
      </w:r>
      <w:r w:rsidRPr="00CE7C7A">
        <w:rPr>
          <w:rFonts w:ascii="Arial" w:hAnsi="Arial" w:cs="Arial"/>
          <w:sz w:val="21"/>
          <w:szCs w:val="21"/>
        </w:rPr>
        <w:t xml:space="preserve"> in donations and </w:t>
      </w:r>
      <w:r w:rsidR="00CC492E" w:rsidRPr="00CE7C7A">
        <w:rPr>
          <w:rFonts w:ascii="Arial" w:hAnsi="Arial" w:cs="Arial"/>
          <w:sz w:val="21"/>
          <w:szCs w:val="21"/>
        </w:rPr>
        <w:t>sponsorships.</w:t>
      </w:r>
    </w:p>
    <w:p w14:paraId="2C833FF4" w14:textId="5A28F7E0" w:rsidR="000B7C91" w:rsidRDefault="00AD56AE" w:rsidP="00CC492E">
      <w:pPr>
        <w:pStyle w:val="ListParagraph"/>
        <w:numPr>
          <w:ilvl w:val="0"/>
          <w:numId w:val="21"/>
        </w:numPr>
        <w:snapToGrid w:val="0"/>
        <w:spacing w:line="264" w:lineRule="auto"/>
        <w:rPr>
          <w:rFonts w:ascii="Arial" w:hAnsi="Arial" w:cs="Arial"/>
          <w:sz w:val="21"/>
          <w:szCs w:val="21"/>
        </w:rPr>
      </w:pPr>
      <w:r w:rsidRPr="00CE7C7A">
        <w:rPr>
          <w:rFonts w:ascii="Arial" w:hAnsi="Arial" w:cs="Arial"/>
          <w:sz w:val="21"/>
          <w:szCs w:val="21"/>
        </w:rPr>
        <w:t xml:space="preserve">Led a team of volunteers in organizing successful community events, such as charity walks and toy </w:t>
      </w:r>
      <w:r w:rsidR="004C70F3" w:rsidRPr="00CE7C7A">
        <w:rPr>
          <w:rFonts w:ascii="Arial" w:hAnsi="Arial" w:cs="Arial"/>
          <w:sz w:val="21"/>
          <w:szCs w:val="21"/>
        </w:rPr>
        <w:t>drives.</w:t>
      </w:r>
    </w:p>
    <w:p w14:paraId="70BA3532" w14:textId="033EE358" w:rsidR="00300078" w:rsidRPr="00CE7C7A" w:rsidRDefault="00300078" w:rsidP="00CC492E">
      <w:pPr>
        <w:pStyle w:val="ListParagraph"/>
        <w:numPr>
          <w:ilvl w:val="0"/>
          <w:numId w:val="21"/>
        </w:numPr>
        <w:snapToGrid w:val="0"/>
        <w:spacing w:line="264" w:lineRule="auto"/>
        <w:rPr>
          <w:rFonts w:ascii="Arial" w:hAnsi="Arial" w:cs="Arial"/>
          <w:sz w:val="21"/>
          <w:szCs w:val="21"/>
        </w:rPr>
      </w:pPr>
      <w:r w:rsidRPr="00300078">
        <w:rPr>
          <w:rFonts w:ascii="Arial" w:hAnsi="Arial" w:cs="Arial"/>
          <w:sz w:val="21"/>
          <w:szCs w:val="21"/>
        </w:rPr>
        <w:t>Initiated a program to support the elderly in the community, providing companionship and basic care services to improve their quality of life.</w:t>
      </w:r>
    </w:p>
    <w:sectPr w:rsidR="00300078" w:rsidRPr="00CE7C7A" w:rsidSect="00444583">
      <w:headerReference w:type="default" r:id="rId9"/>
      <w:type w:val="continuous"/>
      <w:pgSz w:w="12240" w:h="15840" w:code="1"/>
      <w:pgMar w:top="432" w:right="432" w:bottom="432" w:left="43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C6875" w14:textId="77777777" w:rsidR="008A4604" w:rsidRDefault="008A4604">
      <w:r>
        <w:separator/>
      </w:r>
    </w:p>
  </w:endnote>
  <w:endnote w:type="continuationSeparator" w:id="0">
    <w:p w14:paraId="2C08957D" w14:textId="77777777" w:rsidR="008A4604" w:rsidRDefault="008A4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re Baskerville">
    <w:charset w:val="00"/>
    <w:family w:val="auto"/>
    <w:pitch w:val="variable"/>
    <w:sig w:usb0="A00000BF" w:usb1="5000005B" w:usb2="00000000" w:usb3="00000000" w:csb0="00000093" w:csb1="00000000"/>
  </w:font>
  <w:font w:name="Garamond">
    <w:panose1 w:val="02020404030301010803"/>
    <w:charset w:val="00"/>
    <w:family w:val="roman"/>
    <w:pitch w:val="variable"/>
    <w:sig w:usb0="00000287" w:usb1="00000000" w:usb2="00000000" w:usb3="00000000" w:csb0="0000009F" w:csb1="00000000"/>
  </w:font>
  <w:font w:name="Goudy Old Style">
    <w:panose1 w:val="02020502050305020303"/>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11E16" w14:textId="77777777" w:rsidR="008A4604" w:rsidRDefault="008A4604">
      <w:r>
        <w:separator/>
      </w:r>
    </w:p>
  </w:footnote>
  <w:footnote w:type="continuationSeparator" w:id="0">
    <w:p w14:paraId="1EF28A47" w14:textId="77777777" w:rsidR="008A4604" w:rsidRDefault="008A4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80611" w14:textId="51BDD8A8" w:rsidR="003F10E0" w:rsidRPr="00444583" w:rsidRDefault="007A3105" w:rsidP="00444583">
    <w:pPr>
      <w:pStyle w:val="NoSpacing"/>
      <w:jc w:val="both"/>
      <w:rPr>
        <w:rStyle w:val="Emphasis"/>
        <w:rFonts w:ascii="Goudy Old Style" w:hAnsi="Goudy Old Style"/>
        <w:bCs/>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dulrahman Ramsey Momodu</w:t>
    </w:r>
    <w:r w:rsidR="000D271F">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44583" w:rsidRPr="00444583">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44583">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444583">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444583">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444583">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     </w:t>
    </w:r>
    <w:r w:rsidR="00444583" w:rsidRPr="00444583">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ge 2</w:t>
    </w:r>
    <w:r w:rsidR="003E383D" w:rsidRPr="00444583">
      <w:rPr>
        <w:rStyle w:val="Emphasis"/>
        <w:rFonts w:ascii="Garamond" w:hAnsi="Garamond"/>
        <w:b/>
        <w:i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B3268E3" w14:textId="77777777" w:rsidR="003F10E0" w:rsidRPr="003B5CB5" w:rsidRDefault="003F10E0" w:rsidP="003F10E0">
    <w:pPr>
      <w:pStyle w:val="NoSpacing"/>
      <w:pBdr>
        <w:top w:val="single" w:sz="12" w:space="1" w:color="2E74B5" w:themeColor="accent1" w:themeShade="BF"/>
      </w:pBdr>
      <w:rPr>
        <w:rStyle w:val="Emphasis"/>
        <w:rFonts w:ascii="Garamond" w:hAnsi="Garamond"/>
        <w:b/>
        <w:i w:val="0"/>
        <w:color w:val="000000" w:themeColor="text1"/>
        <w:spacing w:val="20"/>
        <w:sz w:val="21"/>
        <w:szCs w:val="21"/>
      </w:rPr>
    </w:pPr>
  </w:p>
  <w:p w14:paraId="554471EF" w14:textId="77777777" w:rsidR="003F10E0" w:rsidRDefault="003F10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BBE"/>
    <w:multiLevelType w:val="hybridMultilevel"/>
    <w:tmpl w:val="0756E458"/>
    <w:lvl w:ilvl="0" w:tplc="BB80BC88">
      <w:start w:val="1"/>
      <w:numFmt w:val="bullet"/>
      <w:lvlText w:val=""/>
      <w:lvlJc w:val="left"/>
      <w:pPr>
        <w:ind w:left="720" w:hanging="360"/>
      </w:pPr>
      <w:rPr>
        <w:rFonts w:ascii="Symbol" w:hAnsi="Symbol" w:hint="default"/>
        <w:color w:val="auto"/>
      </w:rPr>
    </w:lvl>
    <w:lvl w:ilvl="1" w:tplc="20C6BCD4" w:tentative="1">
      <w:start w:val="1"/>
      <w:numFmt w:val="bullet"/>
      <w:lvlText w:val="o"/>
      <w:lvlJc w:val="left"/>
      <w:pPr>
        <w:ind w:left="1440" w:hanging="360"/>
      </w:pPr>
      <w:rPr>
        <w:rFonts w:ascii="Courier New" w:hAnsi="Courier New" w:cs="Courier New" w:hint="default"/>
      </w:rPr>
    </w:lvl>
    <w:lvl w:ilvl="2" w:tplc="BCDCD9CA" w:tentative="1">
      <w:start w:val="1"/>
      <w:numFmt w:val="bullet"/>
      <w:lvlText w:val=""/>
      <w:lvlJc w:val="left"/>
      <w:pPr>
        <w:ind w:left="2160" w:hanging="360"/>
      </w:pPr>
      <w:rPr>
        <w:rFonts w:ascii="Wingdings" w:hAnsi="Wingdings" w:hint="default"/>
      </w:rPr>
    </w:lvl>
    <w:lvl w:ilvl="3" w:tplc="AF141D78" w:tentative="1">
      <w:start w:val="1"/>
      <w:numFmt w:val="bullet"/>
      <w:lvlText w:val=""/>
      <w:lvlJc w:val="left"/>
      <w:pPr>
        <w:ind w:left="2880" w:hanging="360"/>
      </w:pPr>
      <w:rPr>
        <w:rFonts w:ascii="Symbol" w:hAnsi="Symbol" w:hint="default"/>
      </w:rPr>
    </w:lvl>
    <w:lvl w:ilvl="4" w:tplc="D55826B0" w:tentative="1">
      <w:start w:val="1"/>
      <w:numFmt w:val="bullet"/>
      <w:lvlText w:val="o"/>
      <w:lvlJc w:val="left"/>
      <w:pPr>
        <w:ind w:left="3600" w:hanging="360"/>
      </w:pPr>
      <w:rPr>
        <w:rFonts w:ascii="Courier New" w:hAnsi="Courier New" w:cs="Courier New" w:hint="default"/>
      </w:rPr>
    </w:lvl>
    <w:lvl w:ilvl="5" w:tplc="74AC6FC0" w:tentative="1">
      <w:start w:val="1"/>
      <w:numFmt w:val="bullet"/>
      <w:lvlText w:val=""/>
      <w:lvlJc w:val="left"/>
      <w:pPr>
        <w:ind w:left="4320" w:hanging="360"/>
      </w:pPr>
      <w:rPr>
        <w:rFonts w:ascii="Wingdings" w:hAnsi="Wingdings" w:hint="default"/>
      </w:rPr>
    </w:lvl>
    <w:lvl w:ilvl="6" w:tplc="A064B3B4" w:tentative="1">
      <w:start w:val="1"/>
      <w:numFmt w:val="bullet"/>
      <w:lvlText w:val=""/>
      <w:lvlJc w:val="left"/>
      <w:pPr>
        <w:ind w:left="5040" w:hanging="360"/>
      </w:pPr>
      <w:rPr>
        <w:rFonts w:ascii="Symbol" w:hAnsi="Symbol" w:hint="default"/>
      </w:rPr>
    </w:lvl>
    <w:lvl w:ilvl="7" w:tplc="76AAB82A" w:tentative="1">
      <w:start w:val="1"/>
      <w:numFmt w:val="bullet"/>
      <w:lvlText w:val="o"/>
      <w:lvlJc w:val="left"/>
      <w:pPr>
        <w:ind w:left="5760" w:hanging="360"/>
      </w:pPr>
      <w:rPr>
        <w:rFonts w:ascii="Courier New" w:hAnsi="Courier New" w:cs="Courier New" w:hint="default"/>
      </w:rPr>
    </w:lvl>
    <w:lvl w:ilvl="8" w:tplc="DC96E156" w:tentative="1">
      <w:start w:val="1"/>
      <w:numFmt w:val="bullet"/>
      <w:lvlText w:val=""/>
      <w:lvlJc w:val="left"/>
      <w:pPr>
        <w:ind w:left="6480" w:hanging="360"/>
      </w:pPr>
      <w:rPr>
        <w:rFonts w:ascii="Wingdings" w:hAnsi="Wingdings" w:hint="default"/>
      </w:rPr>
    </w:lvl>
  </w:abstractNum>
  <w:abstractNum w:abstractNumId="1" w15:restartNumberingAfterBreak="0">
    <w:nsid w:val="02B744B6"/>
    <w:multiLevelType w:val="multilevel"/>
    <w:tmpl w:val="69F8E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EA206A"/>
    <w:multiLevelType w:val="multilevel"/>
    <w:tmpl w:val="94146C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0C7086"/>
    <w:multiLevelType w:val="hybridMultilevel"/>
    <w:tmpl w:val="11901698"/>
    <w:lvl w:ilvl="0" w:tplc="DBDAF3E6">
      <w:start w:val="1"/>
      <w:numFmt w:val="bullet"/>
      <w:lvlText w:val=""/>
      <w:lvlJc w:val="left"/>
      <w:pPr>
        <w:ind w:left="360" w:hanging="360"/>
      </w:pPr>
      <w:rPr>
        <w:rFonts w:ascii="Symbol" w:hAnsi="Symbol" w:hint="default"/>
      </w:rPr>
    </w:lvl>
    <w:lvl w:ilvl="1" w:tplc="50C4D72A" w:tentative="1">
      <w:start w:val="1"/>
      <w:numFmt w:val="bullet"/>
      <w:lvlText w:val="o"/>
      <w:lvlJc w:val="left"/>
      <w:pPr>
        <w:ind w:left="1440" w:hanging="360"/>
      </w:pPr>
      <w:rPr>
        <w:rFonts w:ascii="Courier New" w:hAnsi="Courier New" w:cs="Courier New" w:hint="default"/>
      </w:rPr>
    </w:lvl>
    <w:lvl w:ilvl="2" w:tplc="E996A7F0" w:tentative="1">
      <w:start w:val="1"/>
      <w:numFmt w:val="bullet"/>
      <w:lvlText w:val=""/>
      <w:lvlJc w:val="left"/>
      <w:pPr>
        <w:ind w:left="2160" w:hanging="360"/>
      </w:pPr>
      <w:rPr>
        <w:rFonts w:ascii="Wingdings" w:hAnsi="Wingdings" w:hint="default"/>
      </w:rPr>
    </w:lvl>
    <w:lvl w:ilvl="3" w:tplc="4566E9C0" w:tentative="1">
      <w:start w:val="1"/>
      <w:numFmt w:val="bullet"/>
      <w:lvlText w:val=""/>
      <w:lvlJc w:val="left"/>
      <w:pPr>
        <w:ind w:left="2880" w:hanging="360"/>
      </w:pPr>
      <w:rPr>
        <w:rFonts w:ascii="Symbol" w:hAnsi="Symbol" w:hint="default"/>
      </w:rPr>
    </w:lvl>
    <w:lvl w:ilvl="4" w:tplc="2E8640F4" w:tentative="1">
      <w:start w:val="1"/>
      <w:numFmt w:val="bullet"/>
      <w:lvlText w:val="o"/>
      <w:lvlJc w:val="left"/>
      <w:pPr>
        <w:ind w:left="3600" w:hanging="360"/>
      </w:pPr>
      <w:rPr>
        <w:rFonts w:ascii="Courier New" w:hAnsi="Courier New" w:cs="Courier New" w:hint="default"/>
      </w:rPr>
    </w:lvl>
    <w:lvl w:ilvl="5" w:tplc="645EE7AE" w:tentative="1">
      <w:start w:val="1"/>
      <w:numFmt w:val="bullet"/>
      <w:lvlText w:val=""/>
      <w:lvlJc w:val="left"/>
      <w:pPr>
        <w:ind w:left="4320" w:hanging="360"/>
      </w:pPr>
      <w:rPr>
        <w:rFonts w:ascii="Wingdings" w:hAnsi="Wingdings" w:hint="default"/>
      </w:rPr>
    </w:lvl>
    <w:lvl w:ilvl="6" w:tplc="851A9474" w:tentative="1">
      <w:start w:val="1"/>
      <w:numFmt w:val="bullet"/>
      <w:lvlText w:val=""/>
      <w:lvlJc w:val="left"/>
      <w:pPr>
        <w:ind w:left="5040" w:hanging="360"/>
      </w:pPr>
      <w:rPr>
        <w:rFonts w:ascii="Symbol" w:hAnsi="Symbol" w:hint="default"/>
      </w:rPr>
    </w:lvl>
    <w:lvl w:ilvl="7" w:tplc="C1BE14A8" w:tentative="1">
      <w:start w:val="1"/>
      <w:numFmt w:val="bullet"/>
      <w:lvlText w:val="o"/>
      <w:lvlJc w:val="left"/>
      <w:pPr>
        <w:ind w:left="5760" w:hanging="360"/>
      </w:pPr>
      <w:rPr>
        <w:rFonts w:ascii="Courier New" w:hAnsi="Courier New" w:cs="Courier New" w:hint="default"/>
      </w:rPr>
    </w:lvl>
    <w:lvl w:ilvl="8" w:tplc="CB9241BE" w:tentative="1">
      <w:start w:val="1"/>
      <w:numFmt w:val="bullet"/>
      <w:lvlText w:val=""/>
      <w:lvlJc w:val="left"/>
      <w:pPr>
        <w:ind w:left="6480" w:hanging="360"/>
      </w:pPr>
      <w:rPr>
        <w:rFonts w:ascii="Wingdings" w:hAnsi="Wingdings" w:hint="default"/>
      </w:rPr>
    </w:lvl>
  </w:abstractNum>
  <w:abstractNum w:abstractNumId="4" w15:restartNumberingAfterBreak="0">
    <w:nsid w:val="16A31CEE"/>
    <w:multiLevelType w:val="hybridMultilevel"/>
    <w:tmpl w:val="1A80EAEE"/>
    <w:lvl w:ilvl="0" w:tplc="79E264EE">
      <w:start w:val="1"/>
      <w:numFmt w:val="bullet"/>
      <w:lvlText w:val=""/>
      <w:lvlJc w:val="left"/>
      <w:pPr>
        <w:ind w:left="360" w:hanging="360"/>
      </w:pPr>
      <w:rPr>
        <w:rFonts w:ascii="Symbol" w:hAnsi="Symbol" w:hint="default"/>
      </w:rPr>
    </w:lvl>
    <w:lvl w:ilvl="1" w:tplc="7294321C" w:tentative="1">
      <w:start w:val="1"/>
      <w:numFmt w:val="bullet"/>
      <w:lvlText w:val="o"/>
      <w:lvlJc w:val="left"/>
      <w:pPr>
        <w:ind w:left="1440" w:hanging="360"/>
      </w:pPr>
      <w:rPr>
        <w:rFonts w:ascii="Courier New" w:hAnsi="Courier New" w:cs="Courier New" w:hint="default"/>
      </w:rPr>
    </w:lvl>
    <w:lvl w:ilvl="2" w:tplc="E170224A" w:tentative="1">
      <w:start w:val="1"/>
      <w:numFmt w:val="bullet"/>
      <w:lvlText w:val=""/>
      <w:lvlJc w:val="left"/>
      <w:pPr>
        <w:ind w:left="2160" w:hanging="360"/>
      </w:pPr>
      <w:rPr>
        <w:rFonts w:ascii="Wingdings" w:hAnsi="Wingdings" w:hint="default"/>
      </w:rPr>
    </w:lvl>
    <w:lvl w:ilvl="3" w:tplc="B4243960" w:tentative="1">
      <w:start w:val="1"/>
      <w:numFmt w:val="bullet"/>
      <w:lvlText w:val=""/>
      <w:lvlJc w:val="left"/>
      <w:pPr>
        <w:ind w:left="2880" w:hanging="360"/>
      </w:pPr>
      <w:rPr>
        <w:rFonts w:ascii="Symbol" w:hAnsi="Symbol" w:hint="default"/>
      </w:rPr>
    </w:lvl>
    <w:lvl w:ilvl="4" w:tplc="85CA1C82" w:tentative="1">
      <w:start w:val="1"/>
      <w:numFmt w:val="bullet"/>
      <w:lvlText w:val="o"/>
      <w:lvlJc w:val="left"/>
      <w:pPr>
        <w:ind w:left="3600" w:hanging="360"/>
      </w:pPr>
      <w:rPr>
        <w:rFonts w:ascii="Courier New" w:hAnsi="Courier New" w:cs="Courier New" w:hint="default"/>
      </w:rPr>
    </w:lvl>
    <w:lvl w:ilvl="5" w:tplc="2E0AA944" w:tentative="1">
      <w:start w:val="1"/>
      <w:numFmt w:val="bullet"/>
      <w:lvlText w:val=""/>
      <w:lvlJc w:val="left"/>
      <w:pPr>
        <w:ind w:left="4320" w:hanging="360"/>
      </w:pPr>
      <w:rPr>
        <w:rFonts w:ascii="Wingdings" w:hAnsi="Wingdings" w:hint="default"/>
      </w:rPr>
    </w:lvl>
    <w:lvl w:ilvl="6" w:tplc="3CA84316" w:tentative="1">
      <w:start w:val="1"/>
      <w:numFmt w:val="bullet"/>
      <w:lvlText w:val=""/>
      <w:lvlJc w:val="left"/>
      <w:pPr>
        <w:ind w:left="5040" w:hanging="360"/>
      </w:pPr>
      <w:rPr>
        <w:rFonts w:ascii="Symbol" w:hAnsi="Symbol" w:hint="default"/>
      </w:rPr>
    </w:lvl>
    <w:lvl w:ilvl="7" w:tplc="F8AA417E" w:tentative="1">
      <w:start w:val="1"/>
      <w:numFmt w:val="bullet"/>
      <w:lvlText w:val="o"/>
      <w:lvlJc w:val="left"/>
      <w:pPr>
        <w:ind w:left="5760" w:hanging="360"/>
      </w:pPr>
      <w:rPr>
        <w:rFonts w:ascii="Courier New" w:hAnsi="Courier New" w:cs="Courier New" w:hint="default"/>
      </w:rPr>
    </w:lvl>
    <w:lvl w:ilvl="8" w:tplc="0B88AB10" w:tentative="1">
      <w:start w:val="1"/>
      <w:numFmt w:val="bullet"/>
      <w:lvlText w:val=""/>
      <w:lvlJc w:val="left"/>
      <w:pPr>
        <w:ind w:left="6480" w:hanging="360"/>
      </w:pPr>
      <w:rPr>
        <w:rFonts w:ascii="Wingdings" w:hAnsi="Wingdings" w:hint="default"/>
      </w:rPr>
    </w:lvl>
  </w:abstractNum>
  <w:abstractNum w:abstractNumId="5" w15:restartNumberingAfterBreak="0">
    <w:nsid w:val="16A7412C"/>
    <w:multiLevelType w:val="multilevel"/>
    <w:tmpl w:val="F442216E"/>
    <w:lvl w:ilvl="0">
      <w:start w:val="1"/>
      <w:numFmt w:val="bullet"/>
      <w:lvlText w:val="●"/>
      <w:lvlJc w:val="left"/>
      <w:pPr>
        <w:ind w:left="720" w:hanging="360"/>
      </w:pPr>
      <w:rPr>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8B20D66"/>
    <w:multiLevelType w:val="hybridMultilevel"/>
    <w:tmpl w:val="5BD0C2C4"/>
    <w:lvl w:ilvl="0" w:tplc="B2A263DE">
      <w:start w:val="1"/>
      <w:numFmt w:val="bullet"/>
      <w:lvlText w:val=""/>
      <w:lvlJc w:val="left"/>
      <w:pPr>
        <w:ind w:left="720" w:hanging="360"/>
      </w:pPr>
      <w:rPr>
        <w:rFonts w:ascii="Symbol" w:hAnsi="Symbol" w:hint="default"/>
      </w:rPr>
    </w:lvl>
    <w:lvl w:ilvl="1" w:tplc="DC122910" w:tentative="1">
      <w:start w:val="1"/>
      <w:numFmt w:val="bullet"/>
      <w:lvlText w:val="o"/>
      <w:lvlJc w:val="left"/>
      <w:pPr>
        <w:ind w:left="1440" w:hanging="360"/>
      </w:pPr>
      <w:rPr>
        <w:rFonts w:ascii="Courier New" w:hAnsi="Courier New" w:cs="Courier New" w:hint="default"/>
      </w:rPr>
    </w:lvl>
    <w:lvl w:ilvl="2" w:tplc="BBDC8ADA" w:tentative="1">
      <w:start w:val="1"/>
      <w:numFmt w:val="bullet"/>
      <w:lvlText w:val=""/>
      <w:lvlJc w:val="left"/>
      <w:pPr>
        <w:ind w:left="2160" w:hanging="360"/>
      </w:pPr>
      <w:rPr>
        <w:rFonts w:ascii="Wingdings" w:hAnsi="Wingdings" w:hint="default"/>
      </w:rPr>
    </w:lvl>
    <w:lvl w:ilvl="3" w:tplc="63C4C7CC" w:tentative="1">
      <w:start w:val="1"/>
      <w:numFmt w:val="bullet"/>
      <w:lvlText w:val=""/>
      <w:lvlJc w:val="left"/>
      <w:pPr>
        <w:ind w:left="2880" w:hanging="360"/>
      </w:pPr>
      <w:rPr>
        <w:rFonts w:ascii="Symbol" w:hAnsi="Symbol" w:hint="default"/>
      </w:rPr>
    </w:lvl>
    <w:lvl w:ilvl="4" w:tplc="6E10F104" w:tentative="1">
      <w:start w:val="1"/>
      <w:numFmt w:val="bullet"/>
      <w:lvlText w:val="o"/>
      <w:lvlJc w:val="left"/>
      <w:pPr>
        <w:ind w:left="3600" w:hanging="360"/>
      </w:pPr>
      <w:rPr>
        <w:rFonts w:ascii="Courier New" w:hAnsi="Courier New" w:cs="Courier New" w:hint="default"/>
      </w:rPr>
    </w:lvl>
    <w:lvl w:ilvl="5" w:tplc="B2C6D94C" w:tentative="1">
      <w:start w:val="1"/>
      <w:numFmt w:val="bullet"/>
      <w:lvlText w:val=""/>
      <w:lvlJc w:val="left"/>
      <w:pPr>
        <w:ind w:left="4320" w:hanging="360"/>
      </w:pPr>
      <w:rPr>
        <w:rFonts w:ascii="Wingdings" w:hAnsi="Wingdings" w:hint="default"/>
      </w:rPr>
    </w:lvl>
    <w:lvl w:ilvl="6" w:tplc="F81294A2" w:tentative="1">
      <w:start w:val="1"/>
      <w:numFmt w:val="bullet"/>
      <w:lvlText w:val=""/>
      <w:lvlJc w:val="left"/>
      <w:pPr>
        <w:ind w:left="5040" w:hanging="360"/>
      </w:pPr>
      <w:rPr>
        <w:rFonts w:ascii="Symbol" w:hAnsi="Symbol" w:hint="default"/>
      </w:rPr>
    </w:lvl>
    <w:lvl w:ilvl="7" w:tplc="8A9059F4" w:tentative="1">
      <w:start w:val="1"/>
      <w:numFmt w:val="bullet"/>
      <w:lvlText w:val="o"/>
      <w:lvlJc w:val="left"/>
      <w:pPr>
        <w:ind w:left="5760" w:hanging="360"/>
      </w:pPr>
      <w:rPr>
        <w:rFonts w:ascii="Courier New" w:hAnsi="Courier New" w:cs="Courier New" w:hint="default"/>
      </w:rPr>
    </w:lvl>
    <w:lvl w:ilvl="8" w:tplc="8110DAF8" w:tentative="1">
      <w:start w:val="1"/>
      <w:numFmt w:val="bullet"/>
      <w:lvlText w:val=""/>
      <w:lvlJc w:val="left"/>
      <w:pPr>
        <w:ind w:left="6480" w:hanging="360"/>
      </w:pPr>
      <w:rPr>
        <w:rFonts w:ascii="Wingdings" w:hAnsi="Wingdings" w:hint="default"/>
      </w:rPr>
    </w:lvl>
  </w:abstractNum>
  <w:abstractNum w:abstractNumId="7" w15:restartNumberingAfterBreak="0">
    <w:nsid w:val="20883880"/>
    <w:multiLevelType w:val="hybridMultilevel"/>
    <w:tmpl w:val="7B4A63FC"/>
    <w:lvl w:ilvl="0" w:tplc="ECAAE82A">
      <w:start w:val="1"/>
      <w:numFmt w:val="bullet"/>
      <w:lvlText w:val=""/>
      <w:lvlJc w:val="left"/>
      <w:pPr>
        <w:ind w:left="720" w:hanging="360"/>
      </w:pPr>
      <w:rPr>
        <w:rFonts w:ascii="Wingdings 3" w:hAnsi="Wingdings 3" w:hint="default"/>
        <w:color w:val="2E74B5" w:themeColor="accent1" w:themeShade="BF"/>
        <w:sz w:val="16"/>
        <w:szCs w:val="16"/>
      </w:rPr>
    </w:lvl>
    <w:lvl w:ilvl="1" w:tplc="379CB40C" w:tentative="1">
      <w:start w:val="1"/>
      <w:numFmt w:val="bullet"/>
      <w:lvlText w:val="o"/>
      <w:lvlJc w:val="left"/>
      <w:pPr>
        <w:ind w:left="1440" w:hanging="360"/>
      </w:pPr>
      <w:rPr>
        <w:rFonts w:ascii="Courier New" w:hAnsi="Courier New" w:cs="Courier New" w:hint="default"/>
      </w:rPr>
    </w:lvl>
    <w:lvl w:ilvl="2" w:tplc="BA8E4B7E" w:tentative="1">
      <w:start w:val="1"/>
      <w:numFmt w:val="bullet"/>
      <w:lvlText w:val=""/>
      <w:lvlJc w:val="left"/>
      <w:pPr>
        <w:ind w:left="2160" w:hanging="360"/>
      </w:pPr>
      <w:rPr>
        <w:rFonts w:ascii="Wingdings" w:hAnsi="Wingdings" w:hint="default"/>
      </w:rPr>
    </w:lvl>
    <w:lvl w:ilvl="3" w:tplc="B8FA0468" w:tentative="1">
      <w:start w:val="1"/>
      <w:numFmt w:val="bullet"/>
      <w:lvlText w:val=""/>
      <w:lvlJc w:val="left"/>
      <w:pPr>
        <w:ind w:left="2880" w:hanging="360"/>
      </w:pPr>
      <w:rPr>
        <w:rFonts w:ascii="Symbol" w:hAnsi="Symbol" w:hint="default"/>
      </w:rPr>
    </w:lvl>
    <w:lvl w:ilvl="4" w:tplc="7D02346A" w:tentative="1">
      <w:start w:val="1"/>
      <w:numFmt w:val="bullet"/>
      <w:lvlText w:val="o"/>
      <w:lvlJc w:val="left"/>
      <w:pPr>
        <w:ind w:left="3600" w:hanging="360"/>
      </w:pPr>
      <w:rPr>
        <w:rFonts w:ascii="Courier New" w:hAnsi="Courier New" w:cs="Courier New" w:hint="default"/>
      </w:rPr>
    </w:lvl>
    <w:lvl w:ilvl="5" w:tplc="4300E512" w:tentative="1">
      <w:start w:val="1"/>
      <w:numFmt w:val="bullet"/>
      <w:lvlText w:val=""/>
      <w:lvlJc w:val="left"/>
      <w:pPr>
        <w:ind w:left="4320" w:hanging="360"/>
      </w:pPr>
      <w:rPr>
        <w:rFonts w:ascii="Wingdings" w:hAnsi="Wingdings" w:hint="default"/>
      </w:rPr>
    </w:lvl>
    <w:lvl w:ilvl="6" w:tplc="5FEC3952" w:tentative="1">
      <w:start w:val="1"/>
      <w:numFmt w:val="bullet"/>
      <w:lvlText w:val=""/>
      <w:lvlJc w:val="left"/>
      <w:pPr>
        <w:ind w:left="5040" w:hanging="360"/>
      </w:pPr>
      <w:rPr>
        <w:rFonts w:ascii="Symbol" w:hAnsi="Symbol" w:hint="default"/>
      </w:rPr>
    </w:lvl>
    <w:lvl w:ilvl="7" w:tplc="842C1190" w:tentative="1">
      <w:start w:val="1"/>
      <w:numFmt w:val="bullet"/>
      <w:lvlText w:val="o"/>
      <w:lvlJc w:val="left"/>
      <w:pPr>
        <w:ind w:left="5760" w:hanging="360"/>
      </w:pPr>
      <w:rPr>
        <w:rFonts w:ascii="Courier New" w:hAnsi="Courier New" w:cs="Courier New" w:hint="default"/>
      </w:rPr>
    </w:lvl>
    <w:lvl w:ilvl="8" w:tplc="34BEEDDC" w:tentative="1">
      <w:start w:val="1"/>
      <w:numFmt w:val="bullet"/>
      <w:lvlText w:val=""/>
      <w:lvlJc w:val="left"/>
      <w:pPr>
        <w:ind w:left="6480" w:hanging="360"/>
      </w:pPr>
      <w:rPr>
        <w:rFonts w:ascii="Wingdings" w:hAnsi="Wingdings" w:hint="default"/>
      </w:rPr>
    </w:lvl>
  </w:abstractNum>
  <w:abstractNum w:abstractNumId="8" w15:restartNumberingAfterBreak="0">
    <w:nsid w:val="219D4492"/>
    <w:multiLevelType w:val="multilevel"/>
    <w:tmpl w:val="94C26E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58C1B88"/>
    <w:multiLevelType w:val="hybridMultilevel"/>
    <w:tmpl w:val="BC5A55E0"/>
    <w:lvl w:ilvl="0" w:tplc="3E92E7A2">
      <w:start w:val="1"/>
      <w:numFmt w:val="bullet"/>
      <w:lvlText w:val=""/>
      <w:lvlJc w:val="left"/>
      <w:pPr>
        <w:ind w:left="720" w:hanging="360"/>
      </w:pPr>
      <w:rPr>
        <w:rFonts w:ascii="Wingdings 3" w:hAnsi="Wingdings 3" w:hint="default"/>
        <w:color w:val="2E74B5" w:themeColor="accent1" w:themeShade="BF"/>
        <w:sz w:val="16"/>
        <w:szCs w:val="16"/>
      </w:rPr>
    </w:lvl>
    <w:lvl w:ilvl="1" w:tplc="C84A6E38" w:tentative="1">
      <w:start w:val="1"/>
      <w:numFmt w:val="bullet"/>
      <w:lvlText w:val="o"/>
      <w:lvlJc w:val="left"/>
      <w:pPr>
        <w:ind w:left="1440" w:hanging="360"/>
      </w:pPr>
      <w:rPr>
        <w:rFonts w:ascii="Courier New" w:hAnsi="Courier New" w:cs="Courier New" w:hint="default"/>
      </w:rPr>
    </w:lvl>
    <w:lvl w:ilvl="2" w:tplc="CAF82600" w:tentative="1">
      <w:start w:val="1"/>
      <w:numFmt w:val="bullet"/>
      <w:lvlText w:val=""/>
      <w:lvlJc w:val="left"/>
      <w:pPr>
        <w:ind w:left="2160" w:hanging="360"/>
      </w:pPr>
      <w:rPr>
        <w:rFonts w:ascii="Wingdings" w:hAnsi="Wingdings" w:hint="default"/>
      </w:rPr>
    </w:lvl>
    <w:lvl w:ilvl="3" w:tplc="2F3204E2" w:tentative="1">
      <w:start w:val="1"/>
      <w:numFmt w:val="bullet"/>
      <w:lvlText w:val=""/>
      <w:lvlJc w:val="left"/>
      <w:pPr>
        <w:ind w:left="2880" w:hanging="360"/>
      </w:pPr>
      <w:rPr>
        <w:rFonts w:ascii="Symbol" w:hAnsi="Symbol" w:hint="default"/>
      </w:rPr>
    </w:lvl>
    <w:lvl w:ilvl="4" w:tplc="D5CC97DA" w:tentative="1">
      <w:start w:val="1"/>
      <w:numFmt w:val="bullet"/>
      <w:lvlText w:val="o"/>
      <w:lvlJc w:val="left"/>
      <w:pPr>
        <w:ind w:left="3600" w:hanging="360"/>
      </w:pPr>
      <w:rPr>
        <w:rFonts w:ascii="Courier New" w:hAnsi="Courier New" w:cs="Courier New" w:hint="default"/>
      </w:rPr>
    </w:lvl>
    <w:lvl w:ilvl="5" w:tplc="EF309B5E" w:tentative="1">
      <w:start w:val="1"/>
      <w:numFmt w:val="bullet"/>
      <w:lvlText w:val=""/>
      <w:lvlJc w:val="left"/>
      <w:pPr>
        <w:ind w:left="4320" w:hanging="360"/>
      </w:pPr>
      <w:rPr>
        <w:rFonts w:ascii="Wingdings" w:hAnsi="Wingdings" w:hint="default"/>
      </w:rPr>
    </w:lvl>
    <w:lvl w:ilvl="6" w:tplc="D8B41098" w:tentative="1">
      <w:start w:val="1"/>
      <w:numFmt w:val="bullet"/>
      <w:lvlText w:val=""/>
      <w:lvlJc w:val="left"/>
      <w:pPr>
        <w:ind w:left="5040" w:hanging="360"/>
      </w:pPr>
      <w:rPr>
        <w:rFonts w:ascii="Symbol" w:hAnsi="Symbol" w:hint="default"/>
      </w:rPr>
    </w:lvl>
    <w:lvl w:ilvl="7" w:tplc="F8FECCEA" w:tentative="1">
      <w:start w:val="1"/>
      <w:numFmt w:val="bullet"/>
      <w:lvlText w:val="o"/>
      <w:lvlJc w:val="left"/>
      <w:pPr>
        <w:ind w:left="5760" w:hanging="360"/>
      </w:pPr>
      <w:rPr>
        <w:rFonts w:ascii="Courier New" w:hAnsi="Courier New" w:cs="Courier New" w:hint="default"/>
      </w:rPr>
    </w:lvl>
    <w:lvl w:ilvl="8" w:tplc="C7C8E28C" w:tentative="1">
      <w:start w:val="1"/>
      <w:numFmt w:val="bullet"/>
      <w:lvlText w:val=""/>
      <w:lvlJc w:val="left"/>
      <w:pPr>
        <w:ind w:left="6480" w:hanging="360"/>
      </w:pPr>
      <w:rPr>
        <w:rFonts w:ascii="Wingdings" w:hAnsi="Wingdings" w:hint="default"/>
      </w:rPr>
    </w:lvl>
  </w:abstractNum>
  <w:abstractNum w:abstractNumId="10" w15:restartNumberingAfterBreak="0">
    <w:nsid w:val="25A7440B"/>
    <w:multiLevelType w:val="hybridMultilevel"/>
    <w:tmpl w:val="554CD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D7D4823"/>
    <w:multiLevelType w:val="hybridMultilevel"/>
    <w:tmpl w:val="3BD0F5C8"/>
    <w:lvl w:ilvl="0" w:tplc="E30E169C">
      <w:start w:val="1"/>
      <w:numFmt w:val="bullet"/>
      <w:lvlText w:val=""/>
      <w:lvlJc w:val="left"/>
      <w:pPr>
        <w:ind w:left="720" w:hanging="360"/>
      </w:pPr>
      <w:rPr>
        <w:rFonts w:ascii="Wingdings 3" w:hAnsi="Wingdings 3" w:hint="default"/>
        <w:color w:val="2E74B5" w:themeColor="accent1" w:themeShade="BF"/>
        <w:sz w:val="24"/>
      </w:rPr>
    </w:lvl>
    <w:lvl w:ilvl="1" w:tplc="DBE0D296" w:tentative="1">
      <w:start w:val="1"/>
      <w:numFmt w:val="bullet"/>
      <w:lvlText w:val="o"/>
      <w:lvlJc w:val="left"/>
      <w:pPr>
        <w:ind w:left="1440" w:hanging="360"/>
      </w:pPr>
      <w:rPr>
        <w:rFonts w:ascii="Courier New" w:hAnsi="Courier New" w:cs="Courier New" w:hint="default"/>
      </w:rPr>
    </w:lvl>
    <w:lvl w:ilvl="2" w:tplc="4A3085DC" w:tentative="1">
      <w:start w:val="1"/>
      <w:numFmt w:val="bullet"/>
      <w:lvlText w:val=""/>
      <w:lvlJc w:val="left"/>
      <w:pPr>
        <w:ind w:left="2160" w:hanging="360"/>
      </w:pPr>
      <w:rPr>
        <w:rFonts w:ascii="Wingdings" w:hAnsi="Wingdings" w:hint="default"/>
      </w:rPr>
    </w:lvl>
    <w:lvl w:ilvl="3" w:tplc="BD96C692" w:tentative="1">
      <w:start w:val="1"/>
      <w:numFmt w:val="bullet"/>
      <w:lvlText w:val=""/>
      <w:lvlJc w:val="left"/>
      <w:pPr>
        <w:ind w:left="2880" w:hanging="360"/>
      </w:pPr>
      <w:rPr>
        <w:rFonts w:ascii="Symbol" w:hAnsi="Symbol" w:hint="default"/>
      </w:rPr>
    </w:lvl>
    <w:lvl w:ilvl="4" w:tplc="5CA82452" w:tentative="1">
      <w:start w:val="1"/>
      <w:numFmt w:val="bullet"/>
      <w:lvlText w:val="o"/>
      <w:lvlJc w:val="left"/>
      <w:pPr>
        <w:ind w:left="3600" w:hanging="360"/>
      </w:pPr>
      <w:rPr>
        <w:rFonts w:ascii="Courier New" w:hAnsi="Courier New" w:cs="Courier New" w:hint="default"/>
      </w:rPr>
    </w:lvl>
    <w:lvl w:ilvl="5" w:tplc="C1AED5EA" w:tentative="1">
      <w:start w:val="1"/>
      <w:numFmt w:val="bullet"/>
      <w:lvlText w:val=""/>
      <w:lvlJc w:val="left"/>
      <w:pPr>
        <w:ind w:left="4320" w:hanging="360"/>
      </w:pPr>
      <w:rPr>
        <w:rFonts w:ascii="Wingdings" w:hAnsi="Wingdings" w:hint="default"/>
      </w:rPr>
    </w:lvl>
    <w:lvl w:ilvl="6" w:tplc="0B5C1E22" w:tentative="1">
      <w:start w:val="1"/>
      <w:numFmt w:val="bullet"/>
      <w:lvlText w:val=""/>
      <w:lvlJc w:val="left"/>
      <w:pPr>
        <w:ind w:left="5040" w:hanging="360"/>
      </w:pPr>
      <w:rPr>
        <w:rFonts w:ascii="Symbol" w:hAnsi="Symbol" w:hint="default"/>
      </w:rPr>
    </w:lvl>
    <w:lvl w:ilvl="7" w:tplc="763C7240" w:tentative="1">
      <w:start w:val="1"/>
      <w:numFmt w:val="bullet"/>
      <w:lvlText w:val="o"/>
      <w:lvlJc w:val="left"/>
      <w:pPr>
        <w:ind w:left="5760" w:hanging="360"/>
      </w:pPr>
      <w:rPr>
        <w:rFonts w:ascii="Courier New" w:hAnsi="Courier New" w:cs="Courier New" w:hint="default"/>
      </w:rPr>
    </w:lvl>
    <w:lvl w:ilvl="8" w:tplc="6C44ED62" w:tentative="1">
      <w:start w:val="1"/>
      <w:numFmt w:val="bullet"/>
      <w:lvlText w:val=""/>
      <w:lvlJc w:val="left"/>
      <w:pPr>
        <w:ind w:left="6480" w:hanging="360"/>
      </w:pPr>
      <w:rPr>
        <w:rFonts w:ascii="Wingdings" w:hAnsi="Wingdings" w:hint="default"/>
      </w:rPr>
    </w:lvl>
  </w:abstractNum>
  <w:abstractNum w:abstractNumId="12" w15:restartNumberingAfterBreak="0">
    <w:nsid w:val="2EC27A46"/>
    <w:multiLevelType w:val="hybridMultilevel"/>
    <w:tmpl w:val="3DB6F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573FA"/>
    <w:multiLevelType w:val="hybridMultilevel"/>
    <w:tmpl w:val="0B924A24"/>
    <w:lvl w:ilvl="0" w:tplc="3C26F682">
      <w:start w:val="1"/>
      <w:numFmt w:val="bullet"/>
      <w:lvlText w:val=""/>
      <w:lvlJc w:val="left"/>
      <w:pPr>
        <w:ind w:left="720" w:hanging="360"/>
      </w:pPr>
      <w:rPr>
        <w:rFonts w:ascii="Symbol" w:hAnsi="Symbol" w:hint="default"/>
        <w:sz w:val="16"/>
        <w:szCs w:val="16"/>
      </w:rPr>
    </w:lvl>
    <w:lvl w:ilvl="1" w:tplc="71D67E04" w:tentative="1">
      <w:start w:val="1"/>
      <w:numFmt w:val="bullet"/>
      <w:lvlText w:val="o"/>
      <w:lvlJc w:val="left"/>
      <w:pPr>
        <w:ind w:left="1440" w:hanging="360"/>
      </w:pPr>
      <w:rPr>
        <w:rFonts w:ascii="Courier New" w:hAnsi="Courier New" w:cs="Courier New" w:hint="default"/>
      </w:rPr>
    </w:lvl>
    <w:lvl w:ilvl="2" w:tplc="079C25C0" w:tentative="1">
      <w:start w:val="1"/>
      <w:numFmt w:val="bullet"/>
      <w:lvlText w:val=""/>
      <w:lvlJc w:val="left"/>
      <w:pPr>
        <w:ind w:left="2160" w:hanging="360"/>
      </w:pPr>
      <w:rPr>
        <w:rFonts w:ascii="Wingdings" w:hAnsi="Wingdings" w:hint="default"/>
      </w:rPr>
    </w:lvl>
    <w:lvl w:ilvl="3" w:tplc="8724054A" w:tentative="1">
      <w:start w:val="1"/>
      <w:numFmt w:val="bullet"/>
      <w:lvlText w:val=""/>
      <w:lvlJc w:val="left"/>
      <w:pPr>
        <w:ind w:left="2880" w:hanging="360"/>
      </w:pPr>
      <w:rPr>
        <w:rFonts w:ascii="Symbol" w:hAnsi="Symbol" w:hint="default"/>
      </w:rPr>
    </w:lvl>
    <w:lvl w:ilvl="4" w:tplc="61080C9E" w:tentative="1">
      <w:start w:val="1"/>
      <w:numFmt w:val="bullet"/>
      <w:lvlText w:val="o"/>
      <w:lvlJc w:val="left"/>
      <w:pPr>
        <w:ind w:left="3600" w:hanging="360"/>
      </w:pPr>
      <w:rPr>
        <w:rFonts w:ascii="Courier New" w:hAnsi="Courier New" w:cs="Courier New" w:hint="default"/>
      </w:rPr>
    </w:lvl>
    <w:lvl w:ilvl="5" w:tplc="87705F16" w:tentative="1">
      <w:start w:val="1"/>
      <w:numFmt w:val="bullet"/>
      <w:lvlText w:val=""/>
      <w:lvlJc w:val="left"/>
      <w:pPr>
        <w:ind w:left="4320" w:hanging="360"/>
      </w:pPr>
      <w:rPr>
        <w:rFonts w:ascii="Wingdings" w:hAnsi="Wingdings" w:hint="default"/>
      </w:rPr>
    </w:lvl>
    <w:lvl w:ilvl="6" w:tplc="636238C0" w:tentative="1">
      <w:start w:val="1"/>
      <w:numFmt w:val="bullet"/>
      <w:lvlText w:val=""/>
      <w:lvlJc w:val="left"/>
      <w:pPr>
        <w:ind w:left="5040" w:hanging="360"/>
      </w:pPr>
      <w:rPr>
        <w:rFonts w:ascii="Symbol" w:hAnsi="Symbol" w:hint="default"/>
      </w:rPr>
    </w:lvl>
    <w:lvl w:ilvl="7" w:tplc="8DBE5BDE" w:tentative="1">
      <w:start w:val="1"/>
      <w:numFmt w:val="bullet"/>
      <w:lvlText w:val="o"/>
      <w:lvlJc w:val="left"/>
      <w:pPr>
        <w:ind w:left="5760" w:hanging="360"/>
      </w:pPr>
      <w:rPr>
        <w:rFonts w:ascii="Courier New" w:hAnsi="Courier New" w:cs="Courier New" w:hint="default"/>
      </w:rPr>
    </w:lvl>
    <w:lvl w:ilvl="8" w:tplc="A732A882" w:tentative="1">
      <w:start w:val="1"/>
      <w:numFmt w:val="bullet"/>
      <w:lvlText w:val=""/>
      <w:lvlJc w:val="left"/>
      <w:pPr>
        <w:ind w:left="6480" w:hanging="360"/>
      </w:pPr>
      <w:rPr>
        <w:rFonts w:ascii="Wingdings" w:hAnsi="Wingdings" w:hint="default"/>
      </w:rPr>
    </w:lvl>
  </w:abstractNum>
  <w:abstractNum w:abstractNumId="14" w15:restartNumberingAfterBreak="0">
    <w:nsid w:val="3ED235CD"/>
    <w:multiLevelType w:val="hybridMultilevel"/>
    <w:tmpl w:val="5E0A29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3A970CD"/>
    <w:multiLevelType w:val="hybridMultilevel"/>
    <w:tmpl w:val="BFC21702"/>
    <w:lvl w:ilvl="0" w:tplc="55306576">
      <w:start w:val="1"/>
      <w:numFmt w:val="bullet"/>
      <w:lvlText w:val=""/>
      <w:lvlJc w:val="left"/>
      <w:pPr>
        <w:ind w:left="360" w:hanging="360"/>
      </w:pPr>
      <w:rPr>
        <w:rFonts w:ascii="Symbol" w:hAnsi="Symbol" w:hint="default"/>
      </w:rPr>
    </w:lvl>
    <w:lvl w:ilvl="1" w:tplc="E0466E2E">
      <w:start w:val="1"/>
      <w:numFmt w:val="bullet"/>
      <w:lvlText w:val="o"/>
      <w:lvlJc w:val="left"/>
      <w:pPr>
        <w:ind w:left="1080" w:hanging="360"/>
      </w:pPr>
      <w:rPr>
        <w:rFonts w:ascii="Courier New" w:hAnsi="Courier New" w:cs="Courier New" w:hint="default"/>
      </w:rPr>
    </w:lvl>
    <w:lvl w:ilvl="2" w:tplc="4150F0AA">
      <w:start w:val="1"/>
      <w:numFmt w:val="bullet"/>
      <w:lvlText w:val=""/>
      <w:lvlJc w:val="left"/>
      <w:pPr>
        <w:ind w:left="1800" w:hanging="360"/>
      </w:pPr>
      <w:rPr>
        <w:rFonts w:ascii="Wingdings" w:hAnsi="Wingdings" w:hint="default"/>
      </w:rPr>
    </w:lvl>
    <w:lvl w:ilvl="3" w:tplc="4B78CAF4">
      <w:start w:val="1"/>
      <w:numFmt w:val="bullet"/>
      <w:lvlText w:val=""/>
      <w:lvlJc w:val="left"/>
      <w:pPr>
        <w:ind w:left="2520" w:hanging="360"/>
      </w:pPr>
      <w:rPr>
        <w:rFonts w:ascii="Symbol" w:hAnsi="Symbol" w:hint="default"/>
      </w:rPr>
    </w:lvl>
    <w:lvl w:ilvl="4" w:tplc="7366A6C6" w:tentative="1">
      <w:start w:val="1"/>
      <w:numFmt w:val="bullet"/>
      <w:lvlText w:val="o"/>
      <w:lvlJc w:val="left"/>
      <w:pPr>
        <w:ind w:left="3240" w:hanging="360"/>
      </w:pPr>
      <w:rPr>
        <w:rFonts w:ascii="Courier New" w:hAnsi="Courier New" w:cs="Courier New" w:hint="default"/>
      </w:rPr>
    </w:lvl>
    <w:lvl w:ilvl="5" w:tplc="8C54DAAA" w:tentative="1">
      <w:start w:val="1"/>
      <w:numFmt w:val="bullet"/>
      <w:lvlText w:val=""/>
      <w:lvlJc w:val="left"/>
      <w:pPr>
        <w:ind w:left="3960" w:hanging="360"/>
      </w:pPr>
      <w:rPr>
        <w:rFonts w:ascii="Wingdings" w:hAnsi="Wingdings" w:hint="default"/>
      </w:rPr>
    </w:lvl>
    <w:lvl w:ilvl="6" w:tplc="6486FAA4" w:tentative="1">
      <w:start w:val="1"/>
      <w:numFmt w:val="bullet"/>
      <w:lvlText w:val=""/>
      <w:lvlJc w:val="left"/>
      <w:pPr>
        <w:ind w:left="4680" w:hanging="360"/>
      </w:pPr>
      <w:rPr>
        <w:rFonts w:ascii="Symbol" w:hAnsi="Symbol" w:hint="default"/>
      </w:rPr>
    </w:lvl>
    <w:lvl w:ilvl="7" w:tplc="F3E07806" w:tentative="1">
      <w:start w:val="1"/>
      <w:numFmt w:val="bullet"/>
      <w:lvlText w:val="o"/>
      <w:lvlJc w:val="left"/>
      <w:pPr>
        <w:ind w:left="5400" w:hanging="360"/>
      </w:pPr>
      <w:rPr>
        <w:rFonts w:ascii="Courier New" w:hAnsi="Courier New" w:cs="Courier New" w:hint="default"/>
      </w:rPr>
    </w:lvl>
    <w:lvl w:ilvl="8" w:tplc="08E496A4" w:tentative="1">
      <w:start w:val="1"/>
      <w:numFmt w:val="bullet"/>
      <w:lvlText w:val=""/>
      <w:lvlJc w:val="left"/>
      <w:pPr>
        <w:ind w:left="6120" w:hanging="360"/>
      </w:pPr>
      <w:rPr>
        <w:rFonts w:ascii="Wingdings" w:hAnsi="Wingdings" w:hint="default"/>
      </w:rPr>
    </w:lvl>
  </w:abstractNum>
  <w:abstractNum w:abstractNumId="16" w15:restartNumberingAfterBreak="0">
    <w:nsid w:val="5338546D"/>
    <w:multiLevelType w:val="hybridMultilevel"/>
    <w:tmpl w:val="3E909898"/>
    <w:lvl w:ilvl="0" w:tplc="C1067D1C">
      <w:start w:val="1"/>
      <w:numFmt w:val="bullet"/>
      <w:lvlText w:val=""/>
      <w:lvlJc w:val="left"/>
      <w:pPr>
        <w:ind w:left="720" w:hanging="360"/>
      </w:pPr>
      <w:rPr>
        <w:rFonts w:ascii="Symbol" w:hAnsi="Symbol" w:hint="default"/>
      </w:rPr>
    </w:lvl>
    <w:lvl w:ilvl="1" w:tplc="37CCDD4E" w:tentative="1">
      <w:start w:val="1"/>
      <w:numFmt w:val="bullet"/>
      <w:lvlText w:val="o"/>
      <w:lvlJc w:val="left"/>
      <w:pPr>
        <w:ind w:left="1440" w:hanging="360"/>
      </w:pPr>
      <w:rPr>
        <w:rFonts w:ascii="Courier New" w:hAnsi="Courier New" w:cs="Courier New" w:hint="default"/>
      </w:rPr>
    </w:lvl>
    <w:lvl w:ilvl="2" w:tplc="7F2AE718" w:tentative="1">
      <w:start w:val="1"/>
      <w:numFmt w:val="bullet"/>
      <w:lvlText w:val=""/>
      <w:lvlJc w:val="left"/>
      <w:pPr>
        <w:ind w:left="2160" w:hanging="360"/>
      </w:pPr>
      <w:rPr>
        <w:rFonts w:ascii="Wingdings" w:hAnsi="Wingdings" w:hint="default"/>
      </w:rPr>
    </w:lvl>
    <w:lvl w:ilvl="3" w:tplc="1FD45A34" w:tentative="1">
      <w:start w:val="1"/>
      <w:numFmt w:val="bullet"/>
      <w:lvlText w:val=""/>
      <w:lvlJc w:val="left"/>
      <w:pPr>
        <w:ind w:left="2880" w:hanging="360"/>
      </w:pPr>
      <w:rPr>
        <w:rFonts w:ascii="Symbol" w:hAnsi="Symbol" w:hint="default"/>
      </w:rPr>
    </w:lvl>
    <w:lvl w:ilvl="4" w:tplc="EF449DD2" w:tentative="1">
      <w:start w:val="1"/>
      <w:numFmt w:val="bullet"/>
      <w:lvlText w:val="o"/>
      <w:lvlJc w:val="left"/>
      <w:pPr>
        <w:ind w:left="3600" w:hanging="360"/>
      </w:pPr>
      <w:rPr>
        <w:rFonts w:ascii="Courier New" w:hAnsi="Courier New" w:cs="Courier New" w:hint="default"/>
      </w:rPr>
    </w:lvl>
    <w:lvl w:ilvl="5" w:tplc="FF0AD05A" w:tentative="1">
      <w:start w:val="1"/>
      <w:numFmt w:val="bullet"/>
      <w:lvlText w:val=""/>
      <w:lvlJc w:val="left"/>
      <w:pPr>
        <w:ind w:left="4320" w:hanging="360"/>
      </w:pPr>
      <w:rPr>
        <w:rFonts w:ascii="Wingdings" w:hAnsi="Wingdings" w:hint="default"/>
      </w:rPr>
    </w:lvl>
    <w:lvl w:ilvl="6" w:tplc="94CCD378" w:tentative="1">
      <w:start w:val="1"/>
      <w:numFmt w:val="bullet"/>
      <w:lvlText w:val=""/>
      <w:lvlJc w:val="left"/>
      <w:pPr>
        <w:ind w:left="5040" w:hanging="360"/>
      </w:pPr>
      <w:rPr>
        <w:rFonts w:ascii="Symbol" w:hAnsi="Symbol" w:hint="default"/>
      </w:rPr>
    </w:lvl>
    <w:lvl w:ilvl="7" w:tplc="2292AC6A" w:tentative="1">
      <w:start w:val="1"/>
      <w:numFmt w:val="bullet"/>
      <w:lvlText w:val="o"/>
      <w:lvlJc w:val="left"/>
      <w:pPr>
        <w:ind w:left="5760" w:hanging="360"/>
      </w:pPr>
      <w:rPr>
        <w:rFonts w:ascii="Courier New" w:hAnsi="Courier New" w:cs="Courier New" w:hint="default"/>
      </w:rPr>
    </w:lvl>
    <w:lvl w:ilvl="8" w:tplc="E2AEB816" w:tentative="1">
      <w:start w:val="1"/>
      <w:numFmt w:val="bullet"/>
      <w:lvlText w:val=""/>
      <w:lvlJc w:val="left"/>
      <w:pPr>
        <w:ind w:left="6480" w:hanging="360"/>
      </w:pPr>
      <w:rPr>
        <w:rFonts w:ascii="Wingdings" w:hAnsi="Wingdings" w:hint="default"/>
      </w:rPr>
    </w:lvl>
  </w:abstractNum>
  <w:abstractNum w:abstractNumId="17" w15:restartNumberingAfterBreak="0">
    <w:nsid w:val="5FBD27FB"/>
    <w:multiLevelType w:val="hybridMultilevel"/>
    <w:tmpl w:val="BFFCC118"/>
    <w:lvl w:ilvl="0" w:tplc="C050314A">
      <w:start w:val="1"/>
      <w:numFmt w:val="bullet"/>
      <w:lvlText w:val=""/>
      <w:lvlJc w:val="left"/>
      <w:pPr>
        <w:ind w:left="705" w:hanging="360"/>
      </w:pPr>
      <w:rPr>
        <w:rFonts w:ascii="Symbol" w:hAnsi="Symbol" w:hint="default"/>
        <w:sz w:val="18"/>
        <w:szCs w:val="18"/>
      </w:rPr>
    </w:lvl>
    <w:lvl w:ilvl="1" w:tplc="48BA7CB2" w:tentative="1">
      <w:start w:val="1"/>
      <w:numFmt w:val="bullet"/>
      <w:lvlText w:val="o"/>
      <w:lvlJc w:val="left"/>
      <w:pPr>
        <w:ind w:left="1425" w:hanging="360"/>
      </w:pPr>
      <w:rPr>
        <w:rFonts w:ascii="Courier New" w:hAnsi="Courier New" w:cs="Courier New" w:hint="default"/>
      </w:rPr>
    </w:lvl>
    <w:lvl w:ilvl="2" w:tplc="407AD516" w:tentative="1">
      <w:start w:val="1"/>
      <w:numFmt w:val="bullet"/>
      <w:lvlText w:val=""/>
      <w:lvlJc w:val="left"/>
      <w:pPr>
        <w:ind w:left="2145" w:hanging="360"/>
      </w:pPr>
      <w:rPr>
        <w:rFonts w:ascii="Wingdings" w:hAnsi="Wingdings" w:hint="default"/>
      </w:rPr>
    </w:lvl>
    <w:lvl w:ilvl="3" w:tplc="3CB2CA5C" w:tentative="1">
      <w:start w:val="1"/>
      <w:numFmt w:val="bullet"/>
      <w:lvlText w:val=""/>
      <w:lvlJc w:val="left"/>
      <w:pPr>
        <w:ind w:left="2865" w:hanging="360"/>
      </w:pPr>
      <w:rPr>
        <w:rFonts w:ascii="Symbol" w:hAnsi="Symbol" w:hint="default"/>
      </w:rPr>
    </w:lvl>
    <w:lvl w:ilvl="4" w:tplc="D890A98E" w:tentative="1">
      <w:start w:val="1"/>
      <w:numFmt w:val="bullet"/>
      <w:lvlText w:val="o"/>
      <w:lvlJc w:val="left"/>
      <w:pPr>
        <w:ind w:left="3585" w:hanging="360"/>
      </w:pPr>
      <w:rPr>
        <w:rFonts w:ascii="Courier New" w:hAnsi="Courier New" w:cs="Courier New" w:hint="default"/>
      </w:rPr>
    </w:lvl>
    <w:lvl w:ilvl="5" w:tplc="3364E616" w:tentative="1">
      <w:start w:val="1"/>
      <w:numFmt w:val="bullet"/>
      <w:lvlText w:val=""/>
      <w:lvlJc w:val="left"/>
      <w:pPr>
        <w:ind w:left="4305" w:hanging="360"/>
      </w:pPr>
      <w:rPr>
        <w:rFonts w:ascii="Wingdings" w:hAnsi="Wingdings" w:hint="default"/>
      </w:rPr>
    </w:lvl>
    <w:lvl w:ilvl="6" w:tplc="890AD8EC" w:tentative="1">
      <w:start w:val="1"/>
      <w:numFmt w:val="bullet"/>
      <w:lvlText w:val=""/>
      <w:lvlJc w:val="left"/>
      <w:pPr>
        <w:ind w:left="5025" w:hanging="360"/>
      </w:pPr>
      <w:rPr>
        <w:rFonts w:ascii="Symbol" w:hAnsi="Symbol" w:hint="default"/>
      </w:rPr>
    </w:lvl>
    <w:lvl w:ilvl="7" w:tplc="87682256" w:tentative="1">
      <w:start w:val="1"/>
      <w:numFmt w:val="bullet"/>
      <w:lvlText w:val="o"/>
      <w:lvlJc w:val="left"/>
      <w:pPr>
        <w:ind w:left="5745" w:hanging="360"/>
      </w:pPr>
      <w:rPr>
        <w:rFonts w:ascii="Courier New" w:hAnsi="Courier New" w:cs="Courier New" w:hint="default"/>
      </w:rPr>
    </w:lvl>
    <w:lvl w:ilvl="8" w:tplc="846A5E64" w:tentative="1">
      <w:start w:val="1"/>
      <w:numFmt w:val="bullet"/>
      <w:lvlText w:val=""/>
      <w:lvlJc w:val="left"/>
      <w:pPr>
        <w:ind w:left="6465" w:hanging="360"/>
      </w:pPr>
      <w:rPr>
        <w:rFonts w:ascii="Wingdings" w:hAnsi="Wingdings" w:hint="default"/>
      </w:rPr>
    </w:lvl>
  </w:abstractNum>
  <w:abstractNum w:abstractNumId="18" w15:restartNumberingAfterBreak="0">
    <w:nsid w:val="68FE1551"/>
    <w:multiLevelType w:val="hybridMultilevel"/>
    <w:tmpl w:val="181C6CAE"/>
    <w:lvl w:ilvl="0" w:tplc="152200D0">
      <w:start w:val="1"/>
      <w:numFmt w:val="bullet"/>
      <w:lvlText w:val=""/>
      <w:lvlJc w:val="left"/>
      <w:pPr>
        <w:ind w:left="360" w:hanging="360"/>
      </w:pPr>
      <w:rPr>
        <w:rFonts w:ascii="Symbol" w:hAnsi="Symbol" w:hint="default"/>
      </w:rPr>
    </w:lvl>
    <w:lvl w:ilvl="1" w:tplc="9B4C2E1E" w:tentative="1">
      <w:start w:val="1"/>
      <w:numFmt w:val="bullet"/>
      <w:lvlText w:val="o"/>
      <w:lvlJc w:val="left"/>
      <w:pPr>
        <w:ind w:left="1440" w:hanging="360"/>
      </w:pPr>
      <w:rPr>
        <w:rFonts w:ascii="Courier New" w:hAnsi="Courier New" w:cs="Courier New" w:hint="default"/>
      </w:rPr>
    </w:lvl>
    <w:lvl w:ilvl="2" w:tplc="A53A2DD8" w:tentative="1">
      <w:start w:val="1"/>
      <w:numFmt w:val="bullet"/>
      <w:lvlText w:val=""/>
      <w:lvlJc w:val="left"/>
      <w:pPr>
        <w:ind w:left="2160" w:hanging="360"/>
      </w:pPr>
      <w:rPr>
        <w:rFonts w:ascii="Wingdings" w:hAnsi="Wingdings" w:hint="default"/>
      </w:rPr>
    </w:lvl>
    <w:lvl w:ilvl="3" w:tplc="37CABDB8" w:tentative="1">
      <w:start w:val="1"/>
      <w:numFmt w:val="bullet"/>
      <w:lvlText w:val=""/>
      <w:lvlJc w:val="left"/>
      <w:pPr>
        <w:ind w:left="2880" w:hanging="360"/>
      </w:pPr>
      <w:rPr>
        <w:rFonts w:ascii="Symbol" w:hAnsi="Symbol" w:hint="default"/>
      </w:rPr>
    </w:lvl>
    <w:lvl w:ilvl="4" w:tplc="B94652A0" w:tentative="1">
      <w:start w:val="1"/>
      <w:numFmt w:val="bullet"/>
      <w:lvlText w:val="o"/>
      <w:lvlJc w:val="left"/>
      <w:pPr>
        <w:ind w:left="3600" w:hanging="360"/>
      </w:pPr>
      <w:rPr>
        <w:rFonts w:ascii="Courier New" w:hAnsi="Courier New" w:cs="Courier New" w:hint="default"/>
      </w:rPr>
    </w:lvl>
    <w:lvl w:ilvl="5" w:tplc="21A88360" w:tentative="1">
      <w:start w:val="1"/>
      <w:numFmt w:val="bullet"/>
      <w:lvlText w:val=""/>
      <w:lvlJc w:val="left"/>
      <w:pPr>
        <w:ind w:left="4320" w:hanging="360"/>
      </w:pPr>
      <w:rPr>
        <w:rFonts w:ascii="Wingdings" w:hAnsi="Wingdings" w:hint="default"/>
      </w:rPr>
    </w:lvl>
    <w:lvl w:ilvl="6" w:tplc="841A6FDC" w:tentative="1">
      <w:start w:val="1"/>
      <w:numFmt w:val="bullet"/>
      <w:lvlText w:val=""/>
      <w:lvlJc w:val="left"/>
      <w:pPr>
        <w:ind w:left="5040" w:hanging="360"/>
      </w:pPr>
      <w:rPr>
        <w:rFonts w:ascii="Symbol" w:hAnsi="Symbol" w:hint="default"/>
      </w:rPr>
    </w:lvl>
    <w:lvl w:ilvl="7" w:tplc="D1DA190A" w:tentative="1">
      <w:start w:val="1"/>
      <w:numFmt w:val="bullet"/>
      <w:lvlText w:val="o"/>
      <w:lvlJc w:val="left"/>
      <w:pPr>
        <w:ind w:left="5760" w:hanging="360"/>
      </w:pPr>
      <w:rPr>
        <w:rFonts w:ascii="Courier New" w:hAnsi="Courier New" w:cs="Courier New" w:hint="default"/>
      </w:rPr>
    </w:lvl>
    <w:lvl w:ilvl="8" w:tplc="FD462CA8" w:tentative="1">
      <w:start w:val="1"/>
      <w:numFmt w:val="bullet"/>
      <w:lvlText w:val=""/>
      <w:lvlJc w:val="left"/>
      <w:pPr>
        <w:ind w:left="6480" w:hanging="360"/>
      </w:pPr>
      <w:rPr>
        <w:rFonts w:ascii="Wingdings" w:hAnsi="Wingdings" w:hint="default"/>
      </w:rPr>
    </w:lvl>
  </w:abstractNum>
  <w:abstractNum w:abstractNumId="19" w15:restartNumberingAfterBreak="0">
    <w:nsid w:val="6C320A45"/>
    <w:multiLevelType w:val="hybridMultilevel"/>
    <w:tmpl w:val="01BAB1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AEF05A2"/>
    <w:multiLevelType w:val="hybridMultilevel"/>
    <w:tmpl w:val="854AE0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758866790">
    <w:abstractNumId w:val="11"/>
  </w:num>
  <w:num w:numId="2" w16cid:durableId="2028483436">
    <w:abstractNumId w:val="7"/>
  </w:num>
  <w:num w:numId="3" w16cid:durableId="862591738">
    <w:abstractNumId w:val="9"/>
  </w:num>
  <w:num w:numId="4" w16cid:durableId="1666276453">
    <w:abstractNumId w:val="1"/>
  </w:num>
  <w:num w:numId="5" w16cid:durableId="1207185353">
    <w:abstractNumId w:val="13"/>
  </w:num>
  <w:num w:numId="6" w16cid:durableId="385110816">
    <w:abstractNumId w:val="2"/>
  </w:num>
  <w:num w:numId="7" w16cid:durableId="1080952695">
    <w:abstractNumId w:val="5"/>
  </w:num>
  <w:num w:numId="8" w16cid:durableId="1596133079">
    <w:abstractNumId w:val="8"/>
  </w:num>
  <w:num w:numId="9" w16cid:durableId="316883633">
    <w:abstractNumId w:val="0"/>
  </w:num>
  <w:num w:numId="10" w16cid:durableId="259919611">
    <w:abstractNumId w:val="15"/>
  </w:num>
  <w:num w:numId="11" w16cid:durableId="2119637836">
    <w:abstractNumId w:val="18"/>
  </w:num>
  <w:num w:numId="12" w16cid:durableId="390009656">
    <w:abstractNumId w:val="4"/>
  </w:num>
  <w:num w:numId="13" w16cid:durableId="372847573">
    <w:abstractNumId w:val="3"/>
  </w:num>
  <w:num w:numId="14" w16cid:durableId="803700017">
    <w:abstractNumId w:val="16"/>
  </w:num>
  <w:num w:numId="15" w16cid:durableId="1406076162">
    <w:abstractNumId w:val="6"/>
  </w:num>
  <w:num w:numId="16" w16cid:durableId="178738495">
    <w:abstractNumId w:val="17"/>
  </w:num>
  <w:num w:numId="17" w16cid:durableId="1706129202">
    <w:abstractNumId w:val="12"/>
  </w:num>
  <w:num w:numId="18" w16cid:durableId="1680933351">
    <w:abstractNumId w:val="10"/>
  </w:num>
  <w:num w:numId="19" w16cid:durableId="1154837597">
    <w:abstractNumId w:val="20"/>
  </w:num>
  <w:num w:numId="20" w16cid:durableId="1218782301">
    <w:abstractNumId w:val="14"/>
  </w:num>
  <w:num w:numId="21" w16cid:durableId="4600721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2MzAyMzY0MDMzMzVU0lEKTi0uzszPAykwNK4FACl6DGotAAAA"/>
  </w:docVars>
  <w:rsids>
    <w:rsidRoot w:val="0088123D"/>
    <w:rsid w:val="0000310D"/>
    <w:rsid w:val="00014332"/>
    <w:rsid w:val="0001444E"/>
    <w:rsid w:val="00014FF5"/>
    <w:rsid w:val="000165AF"/>
    <w:rsid w:val="00016AFD"/>
    <w:rsid w:val="00017C17"/>
    <w:rsid w:val="00021607"/>
    <w:rsid w:val="00033889"/>
    <w:rsid w:val="0004297D"/>
    <w:rsid w:val="0004365F"/>
    <w:rsid w:val="00044211"/>
    <w:rsid w:val="0005291B"/>
    <w:rsid w:val="0005337C"/>
    <w:rsid w:val="00054301"/>
    <w:rsid w:val="00055992"/>
    <w:rsid w:val="00056860"/>
    <w:rsid w:val="00060ACB"/>
    <w:rsid w:val="00060DA2"/>
    <w:rsid w:val="000678DD"/>
    <w:rsid w:val="00071655"/>
    <w:rsid w:val="000810E9"/>
    <w:rsid w:val="000813E1"/>
    <w:rsid w:val="00085D22"/>
    <w:rsid w:val="0008728A"/>
    <w:rsid w:val="00093C04"/>
    <w:rsid w:val="00095161"/>
    <w:rsid w:val="00096930"/>
    <w:rsid w:val="000A4203"/>
    <w:rsid w:val="000A64CF"/>
    <w:rsid w:val="000A77FD"/>
    <w:rsid w:val="000B0BFC"/>
    <w:rsid w:val="000B1AA4"/>
    <w:rsid w:val="000B7C91"/>
    <w:rsid w:val="000D271F"/>
    <w:rsid w:val="000D3F34"/>
    <w:rsid w:val="000D4585"/>
    <w:rsid w:val="000D7C5F"/>
    <w:rsid w:val="000D7DA5"/>
    <w:rsid w:val="000E04A9"/>
    <w:rsid w:val="000E10BD"/>
    <w:rsid w:val="000E2B4B"/>
    <w:rsid w:val="000E3765"/>
    <w:rsid w:val="000E44AF"/>
    <w:rsid w:val="000E4C50"/>
    <w:rsid w:val="000F4E39"/>
    <w:rsid w:val="0010029D"/>
    <w:rsid w:val="00101F3A"/>
    <w:rsid w:val="0010699E"/>
    <w:rsid w:val="001133A8"/>
    <w:rsid w:val="0011657D"/>
    <w:rsid w:val="0011766B"/>
    <w:rsid w:val="00120245"/>
    <w:rsid w:val="00122A35"/>
    <w:rsid w:val="00134903"/>
    <w:rsid w:val="00141C87"/>
    <w:rsid w:val="001433CA"/>
    <w:rsid w:val="00143777"/>
    <w:rsid w:val="0014478B"/>
    <w:rsid w:val="00153DA5"/>
    <w:rsid w:val="00161364"/>
    <w:rsid w:val="00163745"/>
    <w:rsid w:val="00164A6C"/>
    <w:rsid w:val="00171541"/>
    <w:rsid w:val="001718D6"/>
    <w:rsid w:val="0017602B"/>
    <w:rsid w:val="00180875"/>
    <w:rsid w:val="00187D51"/>
    <w:rsid w:val="00191378"/>
    <w:rsid w:val="001931A2"/>
    <w:rsid w:val="001978BE"/>
    <w:rsid w:val="00197B36"/>
    <w:rsid w:val="001A21FA"/>
    <w:rsid w:val="001A2403"/>
    <w:rsid w:val="001A68C4"/>
    <w:rsid w:val="001B2D9E"/>
    <w:rsid w:val="001B57CC"/>
    <w:rsid w:val="001C2F19"/>
    <w:rsid w:val="001E17A5"/>
    <w:rsid w:val="001E28D6"/>
    <w:rsid w:val="001E2A48"/>
    <w:rsid w:val="001E73FE"/>
    <w:rsid w:val="001F2377"/>
    <w:rsid w:val="001F3CDF"/>
    <w:rsid w:val="001F5D02"/>
    <w:rsid w:val="001F7872"/>
    <w:rsid w:val="002006DE"/>
    <w:rsid w:val="00202B71"/>
    <w:rsid w:val="00203195"/>
    <w:rsid w:val="00206A53"/>
    <w:rsid w:val="00207340"/>
    <w:rsid w:val="00210942"/>
    <w:rsid w:val="00211FF3"/>
    <w:rsid w:val="0021382A"/>
    <w:rsid w:val="00217ED5"/>
    <w:rsid w:val="00221771"/>
    <w:rsid w:val="00221CEA"/>
    <w:rsid w:val="0023194E"/>
    <w:rsid w:val="00231EC5"/>
    <w:rsid w:val="00233C84"/>
    <w:rsid w:val="0023586F"/>
    <w:rsid w:val="00236511"/>
    <w:rsid w:val="00240615"/>
    <w:rsid w:val="00240F2E"/>
    <w:rsid w:val="00245E1A"/>
    <w:rsid w:val="00246D37"/>
    <w:rsid w:val="00247681"/>
    <w:rsid w:val="00251898"/>
    <w:rsid w:val="00254DBD"/>
    <w:rsid w:val="00255B3A"/>
    <w:rsid w:val="00260E59"/>
    <w:rsid w:val="002619E6"/>
    <w:rsid w:val="002677C1"/>
    <w:rsid w:val="002702FB"/>
    <w:rsid w:val="002816FC"/>
    <w:rsid w:val="00283F60"/>
    <w:rsid w:val="002854FE"/>
    <w:rsid w:val="0028579F"/>
    <w:rsid w:val="00286302"/>
    <w:rsid w:val="0029236A"/>
    <w:rsid w:val="0029527C"/>
    <w:rsid w:val="00296558"/>
    <w:rsid w:val="002A0464"/>
    <w:rsid w:val="002A34BD"/>
    <w:rsid w:val="002A644F"/>
    <w:rsid w:val="002A6672"/>
    <w:rsid w:val="002B18BD"/>
    <w:rsid w:val="002B1FA9"/>
    <w:rsid w:val="002B2DE2"/>
    <w:rsid w:val="002B3FAE"/>
    <w:rsid w:val="002B56DD"/>
    <w:rsid w:val="002B592D"/>
    <w:rsid w:val="002B76B8"/>
    <w:rsid w:val="002C1C04"/>
    <w:rsid w:val="002C563A"/>
    <w:rsid w:val="002C70DF"/>
    <w:rsid w:val="002D042C"/>
    <w:rsid w:val="002D7180"/>
    <w:rsid w:val="002D7EC8"/>
    <w:rsid w:val="002E5F72"/>
    <w:rsid w:val="002F1012"/>
    <w:rsid w:val="002F2015"/>
    <w:rsid w:val="002F76CC"/>
    <w:rsid w:val="00300078"/>
    <w:rsid w:val="00300BD7"/>
    <w:rsid w:val="00303304"/>
    <w:rsid w:val="00303591"/>
    <w:rsid w:val="0031062D"/>
    <w:rsid w:val="0031267C"/>
    <w:rsid w:val="00314F2E"/>
    <w:rsid w:val="00315C8D"/>
    <w:rsid w:val="003216BF"/>
    <w:rsid w:val="00321A05"/>
    <w:rsid w:val="003274E4"/>
    <w:rsid w:val="0034281B"/>
    <w:rsid w:val="00343148"/>
    <w:rsid w:val="00343BB7"/>
    <w:rsid w:val="00345A41"/>
    <w:rsid w:val="00345F54"/>
    <w:rsid w:val="003525B1"/>
    <w:rsid w:val="00354CE2"/>
    <w:rsid w:val="00355E7D"/>
    <w:rsid w:val="00364F21"/>
    <w:rsid w:val="00366E3B"/>
    <w:rsid w:val="00367390"/>
    <w:rsid w:val="00367400"/>
    <w:rsid w:val="003720C9"/>
    <w:rsid w:val="003733A1"/>
    <w:rsid w:val="00374691"/>
    <w:rsid w:val="003821D7"/>
    <w:rsid w:val="0038307A"/>
    <w:rsid w:val="00385523"/>
    <w:rsid w:val="00387529"/>
    <w:rsid w:val="0038793A"/>
    <w:rsid w:val="003959E0"/>
    <w:rsid w:val="003A0756"/>
    <w:rsid w:val="003A0978"/>
    <w:rsid w:val="003A1FDC"/>
    <w:rsid w:val="003A2662"/>
    <w:rsid w:val="003A51A0"/>
    <w:rsid w:val="003B30EE"/>
    <w:rsid w:val="003B4140"/>
    <w:rsid w:val="003B4146"/>
    <w:rsid w:val="003B5CB5"/>
    <w:rsid w:val="003D0754"/>
    <w:rsid w:val="003D1A1D"/>
    <w:rsid w:val="003D78B6"/>
    <w:rsid w:val="003E049B"/>
    <w:rsid w:val="003E05DC"/>
    <w:rsid w:val="003E15E8"/>
    <w:rsid w:val="003E1CE6"/>
    <w:rsid w:val="003E383D"/>
    <w:rsid w:val="003E61D2"/>
    <w:rsid w:val="003E6384"/>
    <w:rsid w:val="003E685A"/>
    <w:rsid w:val="003E78DC"/>
    <w:rsid w:val="003F10E0"/>
    <w:rsid w:val="003F1B72"/>
    <w:rsid w:val="003F425D"/>
    <w:rsid w:val="004042ED"/>
    <w:rsid w:val="00406B75"/>
    <w:rsid w:val="004075E1"/>
    <w:rsid w:val="00412294"/>
    <w:rsid w:val="00412AED"/>
    <w:rsid w:val="00412B6F"/>
    <w:rsid w:val="00412DDA"/>
    <w:rsid w:val="00415021"/>
    <w:rsid w:val="004164CC"/>
    <w:rsid w:val="00430660"/>
    <w:rsid w:val="004317D8"/>
    <w:rsid w:val="00431E2A"/>
    <w:rsid w:val="00434F91"/>
    <w:rsid w:val="00435294"/>
    <w:rsid w:val="0044124C"/>
    <w:rsid w:val="0044272C"/>
    <w:rsid w:val="0044340F"/>
    <w:rsid w:val="00444583"/>
    <w:rsid w:val="004474C7"/>
    <w:rsid w:val="004504A2"/>
    <w:rsid w:val="0045439F"/>
    <w:rsid w:val="0045445E"/>
    <w:rsid w:val="0046418C"/>
    <w:rsid w:val="00464E96"/>
    <w:rsid w:val="004742F1"/>
    <w:rsid w:val="004750BE"/>
    <w:rsid w:val="00485E3E"/>
    <w:rsid w:val="004933CC"/>
    <w:rsid w:val="00493D6F"/>
    <w:rsid w:val="00494219"/>
    <w:rsid w:val="004A1F09"/>
    <w:rsid w:val="004A1F4F"/>
    <w:rsid w:val="004A2FE1"/>
    <w:rsid w:val="004A6930"/>
    <w:rsid w:val="004A7A70"/>
    <w:rsid w:val="004B1426"/>
    <w:rsid w:val="004B4000"/>
    <w:rsid w:val="004B50DF"/>
    <w:rsid w:val="004B5ABB"/>
    <w:rsid w:val="004B733C"/>
    <w:rsid w:val="004B76C8"/>
    <w:rsid w:val="004C5908"/>
    <w:rsid w:val="004C70F3"/>
    <w:rsid w:val="004D59E4"/>
    <w:rsid w:val="004D7AB9"/>
    <w:rsid w:val="004E0ADD"/>
    <w:rsid w:val="004E117B"/>
    <w:rsid w:val="004E6490"/>
    <w:rsid w:val="004E69F0"/>
    <w:rsid w:val="004E7E5D"/>
    <w:rsid w:val="004F21B3"/>
    <w:rsid w:val="004F308E"/>
    <w:rsid w:val="004F5E2A"/>
    <w:rsid w:val="00500524"/>
    <w:rsid w:val="00503FFB"/>
    <w:rsid w:val="005058DF"/>
    <w:rsid w:val="00506FAE"/>
    <w:rsid w:val="00512063"/>
    <w:rsid w:val="005130AF"/>
    <w:rsid w:val="0051494D"/>
    <w:rsid w:val="00517C54"/>
    <w:rsid w:val="005222DB"/>
    <w:rsid w:val="0052321B"/>
    <w:rsid w:val="00523630"/>
    <w:rsid w:val="00523821"/>
    <w:rsid w:val="00524931"/>
    <w:rsid w:val="00530371"/>
    <w:rsid w:val="00531727"/>
    <w:rsid w:val="005345E8"/>
    <w:rsid w:val="00534770"/>
    <w:rsid w:val="00550708"/>
    <w:rsid w:val="0055680D"/>
    <w:rsid w:val="00561A49"/>
    <w:rsid w:val="005623E1"/>
    <w:rsid w:val="00562BB4"/>
    <w:rsid w:val="005638A8"/>
    <w:rsid w:val="0057028A"/>
    <w:rsid w:val="005708F1"/>
    <w:rsid w:val="00570D0D"/>
    <w:rsid w:val="00572B34"/>
    <w:rsid w:val="00577B2B"/>
    <w:rsid w:val="00580872"/>
    <w:rsid w:val="0058173E"/>
    <w:rsid w:val="005831B9"/>
    <w:rsid w:val="005840A1"/>
    <w:rsid w:val="0058664B"/>
    <w:rsid w:val="005948CA"/>
    <w:rsid w:val="00595023"/>
    <w:rsid w:val="005A2201"/>
    <w:rsid w:val="005A4D87"/>
    <w:rsid w:val="005A5623"/>
    <w:rsid w:val="005C4764"/>
    <w:rsid w:val="005C581D"/>
    <w:rsid w:val="005D1FC5"/>
    <w:rsid w:val="005D30AB"/>
    <w:rsid w:val="005E4518"/>
    <w:rsid w:val="005F25DE"/>
    <w:rsid w:val="005F31E5"/>
    <w:rsid w:val="005F39A8"/>
    <w:rsid w:val="005F4256"/>
    <w:rsid w:val="005F572F"/>
    <w:rsid w:val="00612D7E"/>
    <w:rsid w:val="00614E05"/>
    <w:rsid w:val="00620713"/>
    <w:rsid w:val="006220C8"/>
    <w:rsid w:val="00622230"/>
    <w:rsid w:val="00623AE1"/>
    <w:rsid w:val="0062445A"/>
    <w:rsid w:val="00624741"/>
    <w:rsid w:val="00624A0D"/>
    <w:rsid w:val="00644AE5"/>
    <w:rsid w:val="00646802"/>
    <w:rsid w:val="00651143"/>
    <w:rsid w:val="0066207F"/>
    <w:rsid w:val="00665527"/>
    <w:rsid w:val="00665530"/>
    <w:rsid w:val="00665A04"/>
    <w:rsid w:val="00666F52"/>
    <w:rsid w:val="0066736F"/>
    <w:rsid w:val="00670546"/>
    <w:rsid w:val="0067267D"/>
    <w:rsid w:val="00672B86"/>
    <w:rsid w:val="00677555"/>
    <w:rsid w:val="00680B54"/>
    <w:rsid w:val="00687399"/>
    <w:rsid w:val="00687817"/>
    <w:rsid w:val="00691A2A"/>
    <w:rsid w:val="00691EB9"/>
    <w:rsid w:val="006A49AC"/>
    <w:rsid w:val="006A7A2E"/>
    <w:rsid w:val="006A7F9C"/>
    <w:rsid w:val="006B2ABC"/>
    <w:rsid w:val="006B2E4E"/>
    <w:rsid w:val="006C455F"/>
    <w:rsid w:val="006C7549"/>
    <w:rsid w:val="006C7ABF"/>
    <w:rsid w:val="006D3893"/>
    <w:rsid w:val="006D3B7D"/>
    <w:rsid w:val="006D5AB3"/>
    <w:rsid w:val="006D7034"/>
    <w:rsid w:val="006E58B1"/>
    <w:rsid w:val="006F047E"/>
    <w:rsid w:val="006F278F"/>
    <w:rsid w:val="006F4BF9"/>
    <w:rsid w:val="006F52B9"/>
    <w:rsid w:val="006F6225"/>
    <w:rsid w:val="007014A0"/>
    <w:rsid w:val="00702273"/>
    <w:rsid w:val="00702327"/>
    <w:rsid w:val="007053CE"/>
    <w:rsid w:val="00711C64"/>
    <w:rsid w:val="007159E4"/>
    <w:rsid w:val="0072112A"/>
    <w:rsid w:val="007351E3"/>
    <w:rsid w:val="00737053"/>
    <w:rsid w:val="007466D5"/>
    <w:rsid w:val="00752B8D"/>
    <w:rsid w:val="00761F1D"/>
    <w:rsid w:val="00765A01"/>
    <w:rsid w:val="0076642E"/>
    <w:rsid w:val="00772E2F"/>
    <w:rsid w:val="00784932"/>
    <w:rsid w:val="00785EB0"/>
    <w:rsid w:val="00790401"/>
    <w:rsid w:val="007929F4"/>
    <w:rsid w:val="00793352"/>
    <w:rsid w:val="00793D30"/>
    <w:rsid w:val="00796E72"/>
    <w:rsid w:val="007A3105"/>
    <w:rsid w:val="007B6E43"/>
    <w:rsid w:val="007C0638"/>
    <w:rsid w:val="007C269C"/>
    <w:rsid w:val="007C3112"/>
    <w:rsid w:val="007C470A"/>
    <w:rsid w:val="007C6563"/>
    <w:rsid w:val="007D21E2"/>
    <w:rsid w:val="007E221A"/>
    <w:rsid w:val="007E27CC"/>
    <w:rsid w:val="007E77F7"/>
    <w:rsid w:val="007E7F8E"/>
    <w:rsid w:val="007F0F29"/>
    <w:rsid w:val="007F4927"/>
    <w:rsid w:val="00801213"/>
    <w:rsid w:val="00810E3E"/>
    <w:rsid w:val="00810FF1"/>
    <w:rsid w:val="008112C2"/>
    <w:rsid w:val="00814FA7"/>
    <w:rsid w:val="0081528F"/>
    <w:rsid w:val="00821E84"/>
    <w:rsid w:val="0082563E"/>
    <w:rsid w:val="00827FC1"/>
    <w:rsid w:val="008370B9"/>
    <w:rsid w:val="00843B2C"/>
    <w:rsid w:val="0085369B"/>
    <w:rsid w:val="00862C60"/>
    <w:rsid w:val="008674A9"/>
    <w:rsid w:val="00874404"/>
    <w:rsid w:val="0088123D"/>
    <w:rsid w:val="00882359"/>
    <w:rsid w:val="00883D03"/>
    <w:rsid w:val="008847A7"/>
    <w:rsid w:val="00890F01"/>
    <w:rsid w:val="00893542"/>
    <w:rsid w:val="008A01BD"/>
    <w:rsid w:val="008A32CC"/>
    <w:rsid w:val="008A4604"/>
    <w:rsid w:val="008B3251"/>
    <w:rsid w:val="008B51C3"/>
    <w:rsid w:val="008B58CA"/>
    <w:rsid w:val="008C07E7"/>
    <w:rsid w:val="008C1CFA"/>
    <w:rsid w:val="008C2883"/>
    <w:rsid w:val="008C5A50"/>
    <w:rsid w:val="008D16B4"/>
    <w:rsid w:val="008D1FE8"/>
    <w:rsid w:val="008D2156"/>
    <w:rsid w:val="008D3EB6"/>
    <w:rsid w:val="008D6F9C"/>
    <w:rsid w:val="008E1D21"/>
    <w:rsid w:val="008E7CD4"/>
    <w:rsid w:val="008F3815"/>
    <w:rsid w:val="008F3A8A"/>
    <w:rsid w:val="009017B4"/>
    <w:rsid w:val="0090276B"/>
    <w:rsid w:val="0091031E"/>
    <w:rsid w:val="00912DA6"/>
    <w:rsid w:val="00914C54"/>
    <w:rsid w:val="00917B41"/>
    <w:rsid w:val="00924895"/>
    <w:rsid w:val="00924B3B"/>
    <w:rsid w:val="00927F00"/>
    <w:rsid w:val="009301D5"/>
    <w:rsid w:val="009304C1"/>
    <w:rsid w:val="00937C4B"/>
    <w:rsid w:val="009410CC"/>
    <w:rsid w:val="00941582"/>
    <w:rsid w:val="00947534"/>
    <w:rsid w:val="0095041D"/>
    <w:rsid w:val="00952BE0"/>
    <w:rsid w:val="00954AE8"/>
    <w:rsid w:val="00954EDB"/>
    <w:rsid w:val="00963408"/>
    <w:rsid w:val="009647F3"/>
    <w:rsid w:val="00970021"/>
    <w:rsid w:val="00972339"/>
    <w:rsid w:val="0097434E"/>
    <w:rsid w:val="00981BE1"/>
    <w:rsid w:val="00983500"/>
    <w:rsid w:val="00983EBD"/>
    <w:rsid w:val="00986361"/>
    <w:rsid w:val="0098651A"/>
    <w:rsid w:val="0098704D"/>
    <w:rsid w:val="00994607"/>
    <w:rsid w:val="00995C2E"/>
    <w:rsid w:val="0099722D"/>
    <w:rsid w:val="009A4141"/>
    <w:rsid w:val="009A5101"/>
    <w:rsid w:val="009B03CF"/>
    <w:rsid w:val="009B3626"/>
    <w:rsid w:val="009B77B9"/>
    <w:rsid w:val="009C5083"/>
    <w:rsid w:val="009D200B"/>
    <w:rsid w:val="009D4504"/>
    <w:rsid w:val="009F1871"/>
    <w:rsid w:val="009F4DF9"/>
    <w:rsid w:val="00A051B3"/>
    <w:rsid w:val="00A10128"/>
    <w:rsid w:val="00A11C80"/>
    <w:rsid w:val="00A123B3"/>
    <w:rsid w:val="00A145DC"/>
    <w:rsid w:val="00A16BA4"/>
    <w:rsid w:val="00A212CE"/>
    <w:rsid w:val="00A2517F"/>
    <w:rsid w:val="00A379F6"/>
    <w:rsid w:val="00A40AE7"/>
    <w:rsid w:val="00A41068"/>
    <w:rsid w:val="00A423AC"/>
    <w:rsid w:val="00A43F31"/>
    <w:rsid w:val="00A45B69"/>
    <w:rsid w:val="00A50545"/>
    <w:rsid w:val="00A51BE5"/>
    <w:rsid w:val="00A61CC1"/>
    <w:rsid w:val="00A64335"/>
    <w:rsid w:val="00A6609E"/>
    <w:rsid w:val="00A7033E"/>
    <w:rsid w:val="00A70840"/>
    <w:rsid w:val="00A715E1"/>
    <w:rsid w:val="00A755D6"/>
    <w:rsid w:val="00A758ED"/>
    <w:rsid w:val="00A82FE9"/>
    <w:rsid w:val="00A839E2"/>
    <w:rsid w:val="00A84989"/>
    <w:rsid w:val="00A858C6"/>
    <w:rsid w:val="00A863BF"/>
    <w:rsid w:val="00A878D3"/>
    <w:rsid w:val="00A94F5E"/>
    <w:rsid w:val="00AA1E6B"/>
    <w:rsid w:val="00AA30C8"/>
    <w:rsid w:val="00AA3851"/>
    <w:rsid w:val="00AA578E"/>
    <w:rsid w:val="00AA7E67"/>
    <w:rsid w:val="00AB3600"/>
    <w:rsid w:val="00AD2CFA"/>
    <w:rsid w:val="00AD4589"/>
    <w:rsid w:val="00AD47BD"/>
    <w:rsid w:val="00AD56AE"/>
    <w:rsid w:val="00AD6649"/>
    <w:rsid w:val="00AD7A46"/>
    <w:rsid w:val="00AE1AEF"/>
    <w:rsid w:val="00AF18EE"/>
    <w:rsid w:val="00AF55ED"/>
    <w:rsid w:val="00AF6512"/>
    <w:rsid w:val="00AF7D9B"/>
    <w:rsid w:val="00B00ADA"/>
    <w:rsid w:val="00B01991"/>
    <w:rsid w:val="00B06F2E"/>
    <w:rsid w:val="00B100CB"/>
    <w:rsid w:val="00B10651"/>
    <w:rsid w:val="00B11816"/>
    <w:rsid w:val="00B136A9"/>
    <w:rsid w:val="00B17CB5"/>
    <w:rsid w:val="00B2207F"/>
    <w:rsid w:val="00B30AFA"/>
    <w:rsid w:val="00B3443B"/>
    <w:rsid w:val="00B344E5"/>
    <w:rsid w:val="00B34693"/>
    <w:rsid w:val="00B42C02"/>
    <w:rsid w:val="00B5077B"/>
    <w:rsid w:val="00B52696"/>
    <w:rsid w:val="00B536AA"/>
    <w:rsid w:val="00B62AD8"/>
    <w:rsid w:val="00B6507C"/>
    <w:rsid w:val="00B703BF"/>
    <w:rsid w:val="00B71E45"/>
    <w:rsid w:val="00B8189E"/>
    <w:rsid w:val="00B81A79"/>
    <w:rsid w:val="00B82CAF"/>
    <w:rsid w:val="00B831F7"/>
    <w:rsid w:val="00B8378E"/>
    <w:rsid w:val="00B8653F"/>
    <w:rsid w:val="00B9000F"/>
    <w:rsid w:val="00B90CDE"/>
    <w:rsid w:val="00B90F8D"/>
    <w:rsid w:val="00B919D6"/>
    <w:rsid w:val="00B966FC"/>
    <w:rsid w:val="00B97CB9"/>
    <w:rsid w:val="00BA0690"/>
    <w:rsid w:val="00BA0BDA"/>
    <w:rsid w:val="00BA1950"/>
    <w:rsid w:val="00BB2EF2"/>
    <w:rsid w:val="00BC2287"/>
    <w:rsid w:val="00BC6121"/>
    <w:rsid w:val="00BD3045"/>
    <w:rsid w:val="00BD44D7"/>
    <w:rsid w:val="00BD6C86"/>
    <w:rsid w:val="00BE1B83"/>
    <w:rsid w:val="00BE3593"/>
    <w:rsid w:val="00BE5462"/>
    <w:rsid w:val="00BE6EED"/>
    <w:rsid w:val="00BF1215"/>
    <w:rsid w:val="00BF4A05"/>
    <w:rsid w:val="00BF5E1E"/>
    <w:rsid w:val="00BF78F1"/>
    <w:rsid w:val="00C0017C"/>
    <w:rsid w:val="00C00877"/>
    <w:rsid w:val="00C00BCE"/>
    <w:rsid w:val="00C02933"/>
    <w:rsid w:val="00C04C73"/>
    <w:rsid w:val="00C1079B"/>
    <w:rsid w:val="00C11C81"/>
    <w:rsid w:val="00C15D5F"/>
    <w:rsid w:val="00C25D15"/>
    <w:rsid w:val="00C35D0B"/>
    <w:rsid w:val="00C37AAE"/>
    <w:rsid w:val="00C37DFB"/>
    <w:rsid w:val="00C425B2"/>
    <w:rsid w:val="00C43554"/>
    <w:rsid w:val="00C445B7"/>
    <w:rsid w:val="00C4613D"/>
    <w:rsid w:val="00C5131F"/>
    <w:rsid w:val="00C54D9A"/>
    <w:rsid w:val="00C5582C"/>
    <w:rsid w:val="00C6223C"/>
    <w:rsid w:val="00C65A4B"/>
    <w:rsid w:val="00C661CC"/>
    <w:rsid w:val="00C7184A"/>
    <w:rsid w:val="00C945CA"/>
    <w:rsid w:val="00C94CE1"/>
    <w:rsid w:val="00C96185"/>
    <w:rsid w:val="00C971D5"/>
    <w:rsid w:val="00CA13E3"/>
    <w:rsid w:val="00CA2A69"/>
    <w:rsid w:val="00CA3168"/>
    <w:rsid w:val="00CA3729"/>
    <w:rsid w:val="00CA581C"/>
    <w:rsid w:val="00CB196A"/>
    <w:rsid w:val="00CB64FF"/>
    <w:rsid w:val="00CC1CD3"/>
    <w:rsid w:val="00CC492E"/>
    <w:rsid w:val="00CD10B3"/>
    <w:rsid w:val="00CD70D4"/>
    <w:rsid w:val="00CE4B34"/>
    <w:rsid w:val="00CE6ACF"/>
    <w:rsid w:val="00CE7C7A"/>
    <w:rsid w:val="00CF1100"/>
    <w:rsid w:val="00CF50F7"/>
    <w:rsid w:val="00D0171F"/>
    <w:rsid w:val="00D02678"/>
    <w:rsid w:val="00D05555"/>
    <w:rsid w:val="00D065B3"/>
    <w:rsid w:val="00D06DDD"/>
    <w:rsid w:val="00D11E35"/>
    <w:rsid w:val="00D125E6"/>
    <w:rsid w:val="00D16939"/>
    <w:rsid w:val="00D20541"/>
    <w:rsid w:val="00D21A44"/>
    <w:rsid w:val="00D3136C"/>
    <w:rsid w:val="00D31508"/>
    <w:rsid w:val="00D352E4"/>
    <w:rsid w:val="00D3532D"/>
    <w:rsid w:val="00D357F4"/>
    <w:rsid w:val="00D367FE"/>
    <w:rsid w:val="00D4044A"/>
    <w:rsid w:val="00D4190E"/>
    <w:rsid w:val="00D46F37"/>
    <w:rsid w:val="00D50A43"/>
    <w:rsid w:val="00D51F2B"/>
    <w:rsid w:val="00D53BFE"/>
    <w:rsid w:val="00D5615D"/>
    <w:rsid w:val="00D56FA1"/>
    <w:rsid w:val="00D609E7"/>
    <w:rsid w:val="00D62EDA"/>
    <w:rsid w:val="00D71022"/>
    <w:rsid w:val="00D722B9"/>
    <w:rsid w:val="00D7487A"/>
    <w:rsid w:val="00D839F5"/>
    <w:rsid w:val="00D84345"/>
    <w:rsid w:val="00D853E6"/>
    <w:rsid w:val="00D9121C"/>
    <w:rsid w:val="00D97368"/>
    <w:rsid w:val="00D97571"/>
    <w:rsid w:val="00D97A4A"/>
    <w:rsid w:val="00DA3F7A"/>
    <w:rsid w:val="00DA6553"/>
    <w:rsid w:val="00DB0959"/>
    <w:rsid w:val="00DB119C"/>
    <w:rsid w:val="00DB7EC3"/>
    <w:rsid w:val="00DC32DA"/>
    <w:rsid w:val="00DC5912"/>
    <w:rsid w:val="00DC5F01"/>
    <w:rsid w:val="00DD35EB"/>
    <w:rsid w:val="00DD534A"/>
    <w:rsid w:val="00DE3BE0"/>
    <w:rsid w:val="00DE4865"/>
    <w:rsid w:val="00DE5AB3"/>
    <w:rsid w:val="00DE7865"/>
    <w:rsid w:val="00DF0204"/>
    <w:rsid w:val="00DF2E8E"/>
    <w:rsid w:val="00DF4A7A"/>
    <w:rsid w:val="00E017BC"/>
    <w:rsid w:val="00E15F42"/>
    <w:rsid w:val="00E17C62"/>
    <w:rsid w:val="00E2659E"/>
    <w:rsid w:val="00E310FB"/>
    <w:rsid w:val="00E31C36"/>
    <w:rsid w:val="00E3285C"/>
    <w:rsid w:val="00E36987"/>
    <w:rsid w:val="00E41838"/>
    <w:rsid w:val="00E47995"/>
    <w:rsid w:val="00E60788"/>
    <w:rsid w:val="00E6515D"/>
    <w:rsid w:val="00E66719"/>
    <w:rsid w:val="00E67FCC"/>
    <w:rsid w:val="00E817D3"/>
    <w:rsid w:val="00E847FC"/>
    <w:rsid w:val="00E86405"/>
    <w:rsid w:val="00E90B59"/>
    <w:rsid w:val="00E92D90"/>
    <w:rsid w:val="00EA0327"/>
    <w:rsid w:val="00EA361B"/>
    <w:rsid w:val="00EA602A"/>
    <w:rsid w:val="00EB2CCE"/>
    <w:rsid w:val="00EB58F7"/>
    <w:rsid w:val="00EB7BC1"/>
    <w:rsid w:val="00EC21C8"/>
    <w:rsid w:val="00EC3BEA"/>
    <w:rsid w:val="00EC5BC0"/>
    <w:rsid w:val="00ED20BB"/>
    <w:rsid w:val="00ED28BE"/>
    <w:rsid w:val="00ED3351"/>
    <w:rsid w:val="00ED55EF"/>
    <w:rsid w:val="00ED6948"/>
    <w:rsid w:val="00EE7DB4"/>
    <w:rsid w:val="00EF0E67"/>
    <w:rsid w:val="00F02B29"/>
    <w:rsid w:val="00F20138"/>
    <w:rsid w:val="00F236DD"/>
    <w:rsid w:val="00F245A4"/>
    <w:rsid w:val="00F2539B"/>
    <w:rsid w:val="00F25A4B"/>
    <w:rsid w:val="00F273C3"/>
    <w:rsid w:val="00F3218F"/>
    <w:rsid w:val="00F37CCD"/>
    <w:rsid w:val="00F4676F"/>
    <w:rsid w:val="00F53568"/>
    <w:rsid w:val="00F60B9A"/>
    <w:rsid w:val="00F6221A"/>
    <w:rsid w:val="00F6497A"/>
    <w:rsid w:val="00F74676"/>
    <w:rsid w:val="00F830EC"/>
    <w:rsid w:val="00F83D44"/>
    <w:rsid w:val="00F85A61"/>
    <w:rsid w:val="00FA01A9"/>
    <w:rsid w:val="00FA109B"/>
    <w:rsid w:val="00FA1315"/>
    <w:rsid w:val="00FA312E"/>
    <w:rsid w:val="00FA67B2"/>
    <w:rsid w:val="00FB00A4"/>
    <w:rsid w:val="00FB4E80"/>
    <w:rsid w:val="00FB656F"/>
    <w:rsid w:val="00FC02B3"/>
    <w:rsid w:val="00FC08C3"/>
    <w:rsid w:val="00FD1726"/>
    <w:rsid w:val="00FD384F"/>
    <w:rsid w:val="00FE6362"/>
    <w:rsid w:val="00FF4EAF"/>
    <w:rsid w:val="00FF59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79EBA"/>
  <w15:chartTrackingRefBased/>
  <w15:docId w15:val="{F4DC38DE-F614-4B7A-8284-E658E721E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7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1582"/>
    <w:pPr>
      <w:spacing w:after="0" w:line="240" w:lineRule="auto"/>
    </w:pPr>
    <w:rPr>
      <w:rFonts w:ascii="Times New Roman" w:eastAsia="Times New Roman" w:hAnsi="Times New Roman" w:cs="Times New Roman"/>
      <w:sz w:val="20"/>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88123D"/>
    <w:rPr>
      <w:i/>
      <w:iCs/>
    </w:rPr>
  </w:style>
  <w:style w:type="paragraph" w:styleId="Quote">
    <w:name w:val="Quote"/>
    <w:basedOn w:val="Normal"/>
    <w:next w:val="Normal"/>
    <w:link w:val="QuoteChar"/>
    <w:uiPriority w:val="73"/>
    <w:qFormat/>
    <w:rsid w:val="0088123D"/>
    <w:rPr>
      <w:i/>
      <w:iCs/>
      <w:color w:val="000000"/>
    </w:rPr>
  </w:style>
  <w:style w:type="character" w:customStyle="1" w:styleId="QuoteChar">
    <w:name w:val="Quote Char"/>
    <w:basedOn w:val="DefaultParagraphFont"/>
    <w:link w:val="Quote"/>
    <w:uiPriority w:val="73"/>
    <w:rsid w:val="0088123D"/>
    <w:rPr>
      <w:rFonts w:ascii="Times New Roman" w:eastAsia="Times New Roman" w:hAnsi="Times New Roman" w:cs="Times New Roman"/>
      <w:i/>
      <w:iCs/>
      <w:color w:val="000000"/>
      <w:sz w:val="20"/>
      <w:szCs w:val="20"/>
    </w:rPr>
  </w:style>
  <w:style w:type="paragraph" w:styleId="NoSpacing">
    <w:name w:val="No Spacing"/>
    <w:uiPriority w:val="1"/>
    <w:qFormat/>
    <w:rsid w:val="0088123D"/>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691A2A"/>
    <w:rPr>
      <w:color w:val="0563C1" w:themeColor="hyperlink"/>
      <w:u w:val="single"/>
    </w:rPr>
  </w:style>
  <w:style w:type="paragraph" w:styleId="Header">
    <w:name w:val="header"/>
    <w:basedOn w:val="Normal"/>
    <w:link w:val="HeaderChar"/>
    <w:uiPriority w:val="99"/>
    <w:unhideWhenUsed/>
    <w:rsid w:val="00D5615D"/>
    <w:pPr>
      <w:tabs>
        <w:tab w:val="center" w:pos="4680"/>
        <w:tab w:val="right" w:pos="9360"/>
      </w:tabs>
    </w:pPr>
  </w:style>
  <w:style w:type="character" w:customStyle="1" w:styleId="HeaderChar">
    <w:name w:val="Header Char"/>
    <w:basedOn w:val="DefaultParagraphFont"/>
    <w:link w:val="Header"/>
    <w:uiPriority w:val="99"/>
    <w:rsid w:val="00D5615D"/>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5615D"/>
    <w:pPr>
      <w:tabs>
        <w:tab w:val="center" w:pos="4680"/>
        <w:tab w:val="right" w:pos="9360"/>
      </w:tabs>
    </w:pPr>
  </w:style>
  <w:style w:type="character" w:customStyle="1" w:styleId="FooterChar">
    <w:name w:val="Footer Char"/>
    <w:basedOn w:val="DefaultParagraphFont"/>
    <w:link w:val="Footer"/>
    <w:uiPriority w:val="99"/>
    <w:rsid w:val="00D5615D"/>
    <w:rPr>
      <w:rFonts w:ascii="Times New Roman" w:eastAsia="Times New Roman" w:hAnsi="Times New Roman" w:cs="Times New Roman"/>
      <w:sz w:val="20"/>
      <w:szCs w:val="20"/>
    </w:rPr>
  </w:style>
  <w:style w:type="paragraph" w:styleId="ListParagraph">
    <w:name w:val="List Paragraph"/>
    <w:basedOn w:val="Normal"/>
    <w:qFormat/>
    <w:rsid w:val="007053CE"/>
    <w:pPr>
      <w:ind w:left="720"/>
      <w:contextualSpacing/>
    </w:pPr>
    <w:rPr>
      <w:color w:val="000000"/>
      <w:sz w:val="24"/>
      <w:szCs w:val="24"/>
    </w:rPr>
  </w:style>
  <w:style w:type="character" w:customStyle="1" w:styleId="UnresolvedMention1">
    <w:name w:val="Unresolved Mention1"/>
    <w:basedOn w:val="DefaultParagraphFont"/>
    <w:uiPriority w:val="99"/>
    <w:semiHidden/>
    <w:unhideWhenUsed/>
    <w:rsid w:val="0044124C"/>
    <w:rPr>
      <w:color w:val="605E5C"/>
      <w:shd w:val="clear" w:color="auto" w:fill="E1DFDD"/>
    </w:rPr>
  </w:style>
  <w:style w:type="paragraph" w:styleId="NormalWeb">
    <w:name w:val="Normal (Web)"/>
    <w:basedOn w:val="Normal"/>
    <w:uiPriority w:val="99"/>
    <w:semiHidden/>
    <w:unhideWhenUsed/>
    <w:rsid w:val="00A16BA4"/>
    <w:pPr>
      <w:spacing w:before="100" w:beforeAutospacing="1" w:after="100" w:afterAutospacing="1"/>
    </w:pPr>
    <w:rPr>
      <w:sz w:val="24"/>
      <w:szCs w:val="24"/>
    </w:rPr>
  </w:style>
  <w:style w:type="character" w:styleId="CommentReference">
    <w:name w:val="annotation reference"/>
    <w:basedOn w:val="DefaultParagraphFont"/>
    <w:uiPriority w:val="99"/>
    <w:semiHidden/>
    <w:unhideWhenUsed/>
    <w:rsid w:val="00AA1E6B"/>
    <w:rPr>
      <w:sz w:val="16"/>
      <w:szCs w:val="16"/>
    </w:rPr>
  </w:style>
  <w:style w:type="paragraph" w:styleId="CommentText">
    <w:name w:val="annotation text"/>
    <w:basedOn w:val="Normal"/>
    <w:link w:val="CommentTextChar"/>
    <w:uiPriority w:val="99"/>
    <w:unhideWhenUsed/>
    <w:rsid w:val="00AA1E6B"/>
  </w:style>
  <w:style w:type="character" w:customStyle="1" w:styleId="CommentTextChar">
    <w:name w:val="Comment Text Char"/>
    <w:basedOn w:val="DefaultParagraphFont"/>
    <w:link w:val="CommentText"/>
    <w:uiPriority w:val="99"/>
    <w:rsid w:val="00AA1E6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A1E6B"/>
    <w:rPr>
      <w:b/>
      <w:bCs/>
    </w:rPr>
  </w:style>
  <w:style w:type="character" w:customStyle="1" w:styleId="CommentSubjectChar">
    <w:name w:val="Comment Subject Char"/>
    <w:basedOn w:val="CommentTextChar"/>
    <w:link w:val="CommentSubject"/>
    <w:uiPriority w:val="99"/>
    <w:semiHidden/>
    <w:rsid w:val="00AA1E6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AA1E6B"/>
    <w:rPr>
      <w:rFonts w:ascii="Arial" w:hAnsi="Arial" w:cs="Arial"/>
      <w:sz w:val="18"/>
      <w:szCs w:val="18"/>
    </w:rPr>
  </w:style>
  <w:style w:type="character" w:customStyle="1" w:styleId="BalloonTextChar">
    <w:name w:val="Balloon Text Char"/>
    <w:basedOn w:val="DefaultParagraphFont"/>
    <w:link w:val="BalloonText"/>
    <w:uiPriority w:val="99"/>
    <w:semiHidden/>
    <w:rsid w:val="00AA1E6B"/>
    <w:rPr>
      <w:rFonts w:ascii="Arial" w:eastAsia="Times New Roman" w:hAnsi="Arial" w:cs="Arial"/>
      <w:sz w:val="18"/>
      <w:szCs w:val="18"/>
    </w:rPr>
  </w:style>
  <w:style w:type="character" w:customStyle="1" w:styleId="UnresolvedMention2">
    <w:name w:val="Unresolved Mention2"/>
    <w:basedOn w:val="DefaultParagraphFont"/>
    <w:uiPriority w:val="99"/>
    <w:semiHidden/>
    <w:unhideWhenUsed/>
    <w:rsid w:val="00BF5E1E"/>
    <w:rPr>
      <w:color w:val="605E5C"/>
      <w:shd w:val="clear" w:color="auto" w:fill="E1DFDD"/>
    </w:rPr>
  </w:style>
  <w:style w:type="character" w:styleId="UnresolvedMention">
    <w:name w:val="Unresolved Mention"/>
    <w:basedOn w:val="DefaultParagraphFont"/>
    <w:uiPriority w:val="99"/>
    <w:rsid w:val="007E77F7"/>
    <w:rPr>
      <w:color w:val="605E5C"/>
      <w:shd w:val="clear" w:color="auto" w:fill="E1DFDD"/>
    </w:rPr>
  </w:style>
  <w:style w:type="character" w:styleId="FollowedHyperlink">
    <w:name w:val="FollowedHyperlink"/>
    <w:basedOn w:val="DefaultParagraphFont"/>
    <w:uiPriority w:val="99"/>
    <w:semiHidden/>
    <w:unhideWhenUsed/>
    <w:rsid w:val="00A50545"/>
    <w:rPr>
      <w:color w:val="954F72" w:themeColor="followedHyperlink"/>
      <w:u w:val="single"/>
    </w:rPr>
  </w:style>
  <w:style w:type="table" w:styleId="TableGrid">
    <w:name w:val="Table Grid"/>
    <w:basedOn w:val="TableNormal"/>
    <w:uiPriority w:val="39"/>
    <w:rsid w:val="00D05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link w:val="Style1Char"/>
    <w:autoRedefine/>
    <w:qFormat/>
    <w:rsid w:val="007F0F29"/>
    <w:pPr>
      <w:shd w:val="solid" w:color="1F3864" w:themeColor="accent5" w:themeShade="80" w:fill="8EAADB" w:themeFill="accent5" w:themeFillTint="99"/>
      <w:snapToGrid w:val="0"/>
      <w:spacing w:line="264" w:lineRule="auto"/>
      <w:jc w:val="center"/>
    </w:pPr>
    <w:rPr>
      <w:rFonts w:ascii="Arial" w:eastAsia="Libre Baskerville" w:hAnsi="Arial" w:cs="Arial"/>
      <w:b/>
      <w:bCs/>
      <w:color w:val="FFFFFF" w:themeColor="background1"/>
      <w:sz w:val="17"/>
      <w:szCs w:val="17"/>
    </w:rPr>
  </w:style>
  <w:style w:type="paragraph" w:customStyle="1" w:styleId="Style2">
    <w:name w:val="Style2"/>
    <w:basedOn w:val="Normal"/>
    <w:link w:val="Style2Char"/>
    <w:qFormat/>
    <w:rsid w:val="00954EDB"/>
    <w:pPr>
      <w:shd w:val="clear" w:color="auto" w:fill="BDD6EE" w:themeFill="accent1" w:themeFillTint="66"/>
      <w:spacing w:line="264" w:lineRule="auto"/>
      <w:jc w:val="center"/>
    </w:pPr>
    <w:rPr>
      <w:rFonts w:ascii="Arial" w:hAnsi="Arial" w:cs="Arial"/>
      <w:b/>
      <w:bCs/>
      <w:color w:val="000000"/>
      <w:sz w:val="21"/>
      <w:szCs w:val="21"/>
    </w:rPr>
  </w:style>
  <w:style w:type="character" w:customStyle="1" w:styleId="Style1Char">
    <w:name w:val="Style1 Char"/>
    <w:basedOn w:val="DefaultParagraphFont"/>
    <w:link w:val="Style1"/>
    <w:rsid w:val="007F0F29"/>
    <w:rPr>
      <w:rFonts w:ascii="Arial" w:eastAsia="Libre Baskerville" w:hAnsi="Arial" w:cs="Arial"/>
      <w:b/>
      <w:bCs/>
      <w:color w:val="FFFFFF" w:themeColor="background1"/>
      <w:sz w:val="17"/>
      <w:szCs w:val="17"/>
      <w:shd w:val="solid" w:color="1F3864" w:themeColor="accent5" w:themeShade="80" w:fill="8EAADB" w:themeFill="accent5" w:themeFillTint="99"/>
      <w:lang w:val="en-CA"/>
    </w:rPr>
  </w:style>
  <w:style w:type="character" w:customStyle="1" w:styleId="Style2Char">
    <w:name w:val="Style2 Char"/>
    <w:basedOn w:val="DefaultParagraphFont"/>
    <w:link w:val="Style2"/>
    <w:rsid w:val="00954EDB"/>
    <w:rPr>
      <w:rFonts w:ascii="Arial" w:eastAsia="Times New Roman" w:hAnsi="Arial" w:cs="Arial"/>
      <w:b/>
      <w:bCs/>
      <w:color w:val="000000"/>
      <w:sz w:val="21"/>
      <w:szCs w:val="21"/>
      <w:shd w:val="clear" w:color="auto" w:fill="BDD6EE" w:themeFill="accent1" w:themeFillTint="66"/>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abdulrahman-ramsey-momodu-44803526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63D92-3A0C-4FDD-8234-EE80DEB20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Cometti</dc:creator>
  <cp:lastModifiedBy>Abdulrahman Ramsey Momodu</cp:lastModifiedBy>
  <cp:revision>25</cp:revision>
  <cp:lastPrinted>2019-01-23T17:29:00Z</cp:lastPrinted>
  <dcterms:created xsi:type="dcterms:W3CDTF">2023-02-27T10:41:00Z</dcterms:created>
  <dcterms:modified xsi:type="dcterms:W3CDTF">2023-03-15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03893e8bc26646a2e080ce4a51cad34c686763ad4382b0cc85a41da5967af9</vt:lpwstr>
  </property>
</Properties>
</file>